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77" w:type="dxa"/>
        <w:tblInd w:w="-5" w:type="dxa"/>
        <w:tblLook w:val="04A0" w:firstRow="1" w:lastRow="0" w:firstColumn="1" w:lastColumn="0" w:noHBand="0" w:noVBand="1"/>
      </w:tblPr>
      <w:tblGrid>
        <w:gridCol w:w="850"/>
        <w:gridCol w:w="143"/>
        <w:gridCol w:w="1432"/>
        <w:gridCol w:w="974"/>
        <w:gridCol w:w="715"/>
        <w:gridCol w:w="136"/>
        <w:gridCol w:w="1097"/>
        <w:gridCol w:w="31"/>
        <w:gridCol w:w="859"/>
        <w:gridCol w:w="1272"/>
        <w:gridCol w:w="346"/>
        <w:gridCol w:w="1364"/>
        <w:gridCol w:w="279"/>
        <w:gridCol w:w="285"/>
        <w:gridCol w:w="994"/>
      </w:tblGrid>
      <w:tr w:rsidR="00A11214" w:rsidRPr="00A11214" w14:paraId="35E633CD" w14:textId="77777777" w:rsidTr="00C93B64">
        <w:trPr>
          <w:trHeight w:val="562"/>
        </w:trPr>
        <w:tc>
          <w:tcPr>
            <w:tcW w:w="10777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1E36C311" w14:textId="54A9C886" w:rsidR="000C1A8A" w:rsidRPr="00A11214" w:rsidRDefault="000C1A8A" w:rsidP="00297629">
            <w:pPr>
              <w:spacing w:before="60" w:after="80"/>
              <w:rPr>
                <w:rFonts w:asciiTheme="minorHAnsi" w:hAnsiTheme="minorHAnsi" w:cstheme="minorHAnsi"/>
                <w:sz w:val="40"/>
                <w:szCs w:val="40"/>
                <w:lang w:val="en-US"/>
              </w:rPr>
            </w:pPr>
            <w:r w:rsidRPr="00A11214"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US"/>
              </w:rPr>
              <w:t xml:space="preserve">Food Ed Assist </w:t>
            </w:r>
            <w:r w:rsidR="00B41AFE" w:rsidRPr="00A11214"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US"/>
              </w:rPr>
              <w:t xml:space="preserve">– </w:t>
            </w:r>
            <w:r w:rsidRPr="00A11214"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US"/>
              </w:rPr>
              <w:t>Order Form – 202</w:t>
            </w:r>
            <w:r w:rsidR="00076994"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US"/>
              </w:rPr>
              <w:t>6</w:t>
            </w:r>
          </w:p>
        </w:tc>
      </w:tr>
      <w:tr w:rsidR="00173FD8" w:rsidRPr="00BF5253" w14:paraId="78632197" w14:textId="77777777" w:rsidTr="00A11214">
        <w:tc>
          <w:tcPr>
            <w:tcW w:w="10777" w:type="dxa"/>
            <w:gridSpan w:val="1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550D0B3" w14:textId="03476A3F" w:rsidR="00173FD8" w:rsidRPr="00BF5253" w:rsidRDefault="00173FD8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Online Website Textbook Subscription Options – 202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6</w:t>
            </w:r>
            <w:r w:rsidR="001F5C2B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</w:t>
            </w:r>
            <w:r w:rsid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– TEACHER ACCESS</w:t>
            </w:r>
          </w:p>
        </w:tc>
      </w:tr>
      <w:tr w:rsidR="00173FD8" w:rsidRPr="00BF5253" w14:paraId="709E9F57" w14:textId="77777777" w:rsidTr="00631E1F">
        <w:tc>
          <w:tcPr>
            <w:tcW w:w="850" w:type="dxa"/>
            <w:tcBorders>
              <w:bottom w:val="single" w:sz="4" w:space="0" w:color="auto"/>
              <w:right w:val="nil"/>
            </w:tcBorders>
          </w:tcPr>
          <w:p w14:paraId="111CF632" w14:textId="2BE19880" w:rsidR="00173FD8" w:rsidRPr="00BF5253" w:rsidRDefault="00173FD8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</w:p>
        </w:tc>
        <w:tc>
          <w:tcPr>
            <w:tcW w:w="8369" w:type="dxa"/>
            <w:gridSpan w:val="11"/>
            <w:tcBorders>
              <w:left w:val="nil"/>
              <w:bottom w:val="single" w:sz="4" w:space="0" w:color="auto"/>
              <w:right w:val="nil"/>
            </w:tcBorders>
          </w:tcPr>
          <w:p w14:paraId="355448D7" w14:textId="7E9E4992" w:rsidR="004B1411" w:rsidRDefault="004B1411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Year 7 to 10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</w:t>
            </w:r>
            <w:r w:rsidR="00173FD8"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Online Textbook Teacher Access</w:t>
            </w:r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173FD8"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6</w:t>
            </w:r>
            <w:r w:rsidR="00996D36"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Y</w:t>
            </w:r>
            <w:r w:rsidR="008A189F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– </w:t>
            </w:r>
            <w:r w:rsidR="00DE3D14" w:rsidRPr="00DE3D14">
              <w:rPr>
                <w:rFonts w:asciiTheme="minorHAnsi" w:hAnsiTheme="minorHAnsi" w:cstheme="minorHAnsi"/>
                <w:b/>
                <w:bCs/>
                <w:color w:val="EE0000"/>
                <w:szCs w:val="20"/>
                <w:lang w:val="en-US"/>
              </w:rPr>
              <w:t xml:space="preserve">AVAILABLE </w:t>
            </w:r>
            <w:r w:rsidR="008A189F" w:rsidRPr="008A189F">
              <w:rPr>
                <w:rFonts w:asciiTheme="minorHAnsi" w:hAnsiTheme="minorHAnsi" w:cstheme="minorHAnsi"/>
                <w:b/>
                <w:bCs/>
                <w:color w:val="EE0000"/>
                <w:szCs w:val="20"/>
                <w:lang w:val="en-US"/>
              </w:rPr>
              <w:t>FROM</w:t>
            </w:r>
            <w:r w:rsidR="008A189F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</w:t>
            </w:r>
            <w:r w:rsidR="000C5C8A">
              <w:rPr>
                <w:rFonts w:asciiTheme="minorHAnsi" w:hAnsiTheme="minorHAnsi" w:cstheme="minorHAnsi"/>
                <w:b/>
                <w:bCs/>
                <w:color w:val="EE0000"/>
                <w:szCs w:val="20"/>
                <w:lang w:val="en-US"/>
              </w:rPr>
              <w:t>JU</w:t>
            </w:r>
            <w:r w:rsidR="002C6BE5">
              <w:rPr>
                <w:rFonts w:asciiTheme="minorHAnsi" w:hAnsiTheme="minorHAnsi" w:cstheme="minorHAnsi"/>
                <w:b/>
                <w:bCs/>
                <w:color w:val="EE0000"/>
                <w:szCs w:val="20"/>
                <w:lang w:val="en-US"/>
              </w:rPr>
              <w:t>LY</w:t>
            </w:r>
            <w:r w:rsidR="008A189F" w:rsidRPr="008A189F">
              <w:rPr>
                <w:rFonts w:asciiTheme="minorHAnsi" w:hAnsiTheme="minorHAnsi" w:cstheme="minorHAnsi"/>
                <w:b/>
                <w:bCs/>
                <w:color w:val="EE0000"/>
                <w:szCs w:val="20"/>
                <w:lang w:val="en-US"/>
              </w:rPr>
              <w:t xml:space="preserve"> 2026</w:t>
            </w:r>
            <w:r w:rsidR="00996D36" w:rsidRPr="008A189F">
              <w:rPr>
                <w:rFonts w:asciiTheme="minorHAnsi" w:hAnsiTheme="minorHAnsi" w:cstheme="minorHAnsi"/>
                <w:color w:val="EE0000"/>
                <w:szCs w:val="20"/>
                <w:lang w:val="en-US"/>
              </w:rPr>
              <w:t xml:space="preserve"> </w:t>
            </w:r>
            <w:r w:rsidR="008A189F">
              <w:rPr>
                <w:rFonts w:asciiTheme="minorHAnsi" w:hAnsiTheme="minorHAnsi" w:cstheme="minorHAnsi"/>
                <w:color w:val="EE0000"/>
                <w:szCs w:val="20"/>
                <w:lang w:val="en-US"/>
              </w:rPr>
              <w:t xml:space="preserve"> ONLY</w:t>
            </w:r>
          </w:p>
          <w:p w14:paraId="013249EA" w14:textId="77777777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Up to 5 t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eacher/s have access to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website and can distribute resources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digitally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or print resource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for students.</w:t>
            </w:r>
          </w:p>
          <w:p w14:paraId="3182B02C" w14:textId="7BDFD7BD" w:rsidR="00996D36" w:rsidRDefault="00996D36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Teachers have access to the answer pages.</w:t>
            </w:r>
          </w:p>
          <w:p w14:paraId="1F1D8C6C" w14:textId="67425109" w:rsidR="000C5C8A" w:rsidRPr="00DE3D14" w:rsidRDefault="00173FD8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DE3D1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Students do not have access to the website.</w:t>
            </w:r>
            <w:r w:rsidR="0087620E" w:rsidRPr="00DE3D1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</w:t>
            </w:r>
          </w:p>
        </w:tc>
        <w:tc>
          <w:tcPr>
            <w:tcW w:w="1558" w:type="dxa"/>
            <w:gridSpan w:val="3"/>
            <w:tcBorders>
              <w:left w:val="nil"/>
              <w:bottom w:val="single" w:sz="4" w:space="0" w:color="auto"/>
            </w:tcBorders>
          </w:tcPr>
          <w:p w14:paraId="4BA0BDD0" w14:textId="609C032E" w:rsidR="00173FD8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729537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0C5C8A">
              <w:rPr>
                <w:rFonts w:asciiTheme="minorHAnsi" w:hAnsiTheme="minorHAnsi" w:cstheme="minorHAnsi"/>
                <w:szCs w:val="20"/>
                <w:lang w:val="en-US"/>
              </w:rPr>
              <w:t>350</w:t>
            </w:r>
          </w:p>
        </w:tc>
      </w:tr>
      <w:tr w:rsidR="004B1411" w:rsidRPr="00BF5253" w14:paraId="5190B3A3" w14:textId="77777777" w:rsidTr="002B0A22">
        <w:tc>
          <w:tcPr>
            <w:tcW w:w="850" w:type="dxa"/>
            <w:tcBorders>
              <w:bottom w:val="single" w:sz="4" w:space="0" w:color="auto"/>
              <w:right w:val="nil"/>
            </w:tcBorders>
          </w:tcPr>
          <w:p w14:paraId="27722351" w14:textId="60D4B73B" w:rsidR="004B1411" w:rsidRPr="00BF5253" w:rsidRDefault="004B141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2</w:t>
            </w:r>
          </w:p>
        </w:tc>
        <w:tc>
          <w:tcPr>
            <w:tcW w:w="8369" w:type="dxa"/>
            <w:gridSpan w:val="11"/>
            <w:tcBorders>
              <w:left w:val="nil"/>
              <w:bottom w:val="single" w:sz="4" w:space="0" w:color="auto"/>
              <w:right w:val="nil"/>
            </w:tcBorders>
          </w:tcPr>
          <w:p w14:paraId="7917C55A" w14:textId="77777777" w:rsidR="004B1411" w:rsidRDefault="004B1411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 w:rsidRPr="004B1411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1 and 2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6</w:t>
            </w:r>
            <w:r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Y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  <w:p w14:paraId="5C4D5798" w14:textId="77777777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Up to 5 t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eacher/s have access to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website and can distribute resources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digitally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or print resource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for students.</w:t>
            </w:r>
          </w:p>
          <w:p w14:paraId="67FAF8D9" w14:textId="77777777" w:rsidR="004B1411" w:rsidRDefault="004B1411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Teachers have access to the answer pages.</w:t>
            </w:r>
          </w:p>
          <w:p w14:paraId="31B0DFDF" w14:textId="3EE8B9F2" w:rsidR="008A189F" w:rsidRPr="00BF5253" w:rsidRDefault="004B1411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do not have access to the website.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</w:tc>
        <w:tc>
          <w:tcPr>
            <w:tcW w:w="1558" w:type="dxa"/>
            <w:gridSpan w:val="3"/>
            <w:tcBorders>
              <w:left w:val="nil"/>
              <w:bottom w:val="single" w:sz="4" w:space="0" w:color="auto"/>
            </w:tcBorders>
          </w:tcPr>
          <w:p w14:paraId="69894108" w14:textId="77777777" w:rsidR="004B1411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362880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1411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4B1411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4B1411">
              <w:rPr>
                <w:rFonts w:asciiTheme="minorHAnsi" w:hAnsiTheme="minorHAnsi" w:cstheme="minorHAnsi"/>
                <w:szCs w:val="20"/>
                <w:lang w:val="en-US"/>
              </w:rPr>
              <w:t>350</w:t>
            </w:r>
          </w:p>
        </w:tc>
      </w:tr>
      <w:tr w:rsidR="00BF5253" w:rsidRPr="00BF5253" w14:paraId="25C78DE3" w14:textId="77777777" w:rsidTr="00631E1F">
        <w:tc>
          <w:tcPr>
            <w:tcW w:w="850" w:type="dxa"/>
            <w:tcBorders>
              <w:right w:val="nil"/>
            </w:tcBorders>
          </w:tcPr>
          <w:p w14:paraId="7D3107D5" w14:textId="47432C40" w:rsidR="00173FD8" w:rsidRPr="00BF5253" w:rsidRDefault="00173FD8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4B1411">
              <w:rPr>
                <w:rFonts w:asciiTheme="minorHAnsi" w:hAnsiTheme="minorHAnsi" w:cstheme="minorHAnsi"/>
                <w:b/>
                <w:bCs/>
                <w:szCs w:val="20"/>
              </w:rPr>
              <w:t>3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7E9E734C" w14:textId="77777777" w:rsidR="004B1411" w:rsidRDefault="00173FD8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3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 and 4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996D36"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6</w:t>
            </w:r>
            <w:r w:rsidR="00A1121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</w:t>
            </w:r>
            <w:r w:rsidR="00996D36"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ONLY </w:t>
            </w:r>
          </w:p>
          <w:p w14:paraId="4274C383" w14:textId="0B111D25" w:rsidR="00BF3F56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Up to 5 t</w:t>
            </w:r>
            <w:r w:rsidR="00BF3F56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eacher/s have access to </w:t>
            </w:r>
            <w:r w:rsidR="00BF3F56"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="00BF3F56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website and can distribute resources </w:t>
            </w:r>
            <w:r w:rsidR="00BF3F56">
              <w:rPr>
                <w:rFonts w:asciiTheme="minorHAnsi" w:hAnsiTheme="minorHAnsi" w:cstheme="minorHAnsi"/>
                <w:szCs w:val="20"/>
                <w:lang w:val="en-US"/>
              </w:rPr>
              <w:t xml:space="preserve">digitally </w:t>
            </w:r>
            <w:r w:rsidR="00BF3F56" w:rsidRPr="00BF5253">
              <w:rPr>
                <w:rFonts w:asciiTheme="minorHAnsi" w:hAnsiTheme="minorHAnsi" w:cstheme="minorHAnsi"/>
                <w:szCs w:val="20"/>
                <w:lang w:val="en-US"/>
              </w:rPr>
              <w:t>or print resource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for students.</w:t>
            </w:r>
          </w:p>
          <w:p w14:paraId="70F9D653" w14:textId="77777777" w:rsidR="00996D36" w:rsidRDefault="00996D36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Teachers have access to the answer pages.</w:t>
            </w:r>
          </w:p>
          <w:p w14:paraId="18EDCCC8" w14:textId="1E52D7B9" w:rsidR="008A189F" w:rsidRPr="00BF5253" w:rsidRDefault="00173FD8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do not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75D5CA87" w14:textId="4E963367" w:rsidR="00173FD8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727726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076994">
              <w:rPr>
                <w:rFonts w:asciiTheme="minorHAnsi" w:hAnsiTheme="minorHAnsi" w:cstheme="minorHAnsi"/>
                <w:szCs w:val="20"/>
                <w:lang w:val="en-US"/>
              </w:rPr>
              <w:t>350</w:t>
            </w:r>
          </w:p>
        </w:tc>
      </w:tr>
      <w:tr w:rsidR="00BF5253" w:rsidRPr="00BF5253" w14:paraId="42228CE0" w14:textId="77777777" w:rsidTr="00C93B64">
        <w:tc>
          <w:tcPr>
            <w:tcW w:w="10777" w:type="dxa"/>
            <w:gridSpan w:val="15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39530CE5" w14:textId="76929B27" w:rsidR="00BF5253" w:rsidRPr="00BF5253" w:rsidRDefault="00BF5253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Online Website Textbook Subscription Options – 202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6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– STUDENT ACCESS</w:t>
            </w:r>
          </w:p>
        </w:tc>
      </w:tr>
      <w:tr w:rsidR="00BF5253" w:rsidRPr="00BF5253" w14:paraId="05EAC549" w14:textId="77777777" w:rsidTr="00631E1F">
        <w:tc>
          <w:tcPr>
            <w:tcW w:w="850" w:type="dxa"/>
            <w:tcBorders>
              <w:right w:val="nil"/>
            </w:tcBorders>
          </w:tcPr>
          <w:p w14:paraId="2C67A484" w14:textId="62321C75" w:rsidR="00BF5253" w:rsidRPr="00BF5253" w:rsidRDefault="00BF5253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</w:rPr>
              <w:t>4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1231D441" w14:textId="32ABE226" w:rsidR="00BF5253" w:rsidRDefault="00BF5253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 w:rsidR="004B1411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1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 and </w:t>
            </w:r>
            <w:r w:rsidR="004B1411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2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</w:t>
            </w:r>
            <w:r w:rsidR="00076994">
              <w:rPr>
                <w:rFonts w:asciiTheme="minorHAnsi" w:hAnsiTheme="minorHAnsi" w:cstheme="minorHAnsi"/>
                <w:szCs w:val="20"/>
                <w:lang w:val="en-US"/>
              </w:rPr>
              <w:t>6</w:t>
            </w:r>
          </w:p>
          <w:p w14:paraId="53922AD7" w14:textId="77777777" w:rsidR="00BB2650" w:rsidRPr="00631E1F" w:rsidRDefault="00BB2650" w:rsidP="00297629">
            <w:pPr>
              <w:spacing w:before="60" w:after="80"/>
              <w:rPr>
                <w:rFonts w:asciiTheme="minorHAnsi" w:hAnsiTheme="minorHAnsi" w:cstheme="minorHAnsi"/>
                <w:szCs w:val="20"/>
                <w:u w:val="single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>Complimentary access for the teacher.</w:t>
            </w:r>
            <w:r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 xml:space="preserve"> Minimum of 10 students – please discuss if needed.</w:t>
            </w:r>
          </w:p>
          <w:p w14:paraId="32AC3C15" w14:textId="7C39D8E4" w:rsidR="00BF5253" w:rsidRPr="00BF5253" w:rsidRDefault="00BF5253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  <w:r w:rsidR="00A11214">
              <w:rPr>
                <w:rFonts w:asciiTheme="minorHAnsi" w:hAnsiTheme="minorHAnsi" w:cstheme="minorHAnsi"/>
                <w:szCs w:val="20"/>
                <w:lang w:val="en-US"/>
              </w:rPr>
              <w:t xml:space="preserve"> $3</w:t>
            </w:r>
            <w:r w:rsidR="00C93B64">
              <w:rPr>
                <w:rFonts w:asciiTheme="minorHAnsi" w:hAnsiTheme="minorHAnsi" w:cstheme="minorHAnsi"/>
                <w:szCs w:val="20"/>
                <w:lang w:val="en-US"/>
              </w:rPr>
              <w:t>.50</w:t>
            </w:r>
            <w:r w:rsidR="00A11214">
              <w:rPr>
                <w:rFonts w:asciiTheme="minorHAnsi" w:hAnsiTheme="minorHAnsi" w:cstheme="minorHAnsi"/>
                <w:szCs w:val="20"/>
                <w:lang w:val="en-US"/>
              </w:rPr>
              <w:t xml:space="preserve"> admin fee applies for each invoice sent directly to students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462886CD" w14:textId="77777777" w:rsidR="00BF5253" w:rsidRDefault="00BF5253" w:rsidP="00297629">
            <w:pPr>
              <w:spacing w:before="60" w:after="80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1489CF84" w14:textId="734B9053" w:rsidR="00BF5253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325667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076994">
              <w:rPr>
                <w:rFonts w:asciiTheme="minorHAnsi" w:hAnsiTheme="minorHAnsi" w:cstheme="minorHAnsi"/>
                <w:szCs w:val="20"/>
                <w:lang w:val="en-US"/>
              </w:rPr>
              <w:t>35.00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each</w:t>
            </w:r>
          </w:p>
        </w:tc>
      </w:tr>
      <w:tr w:rsidR="004B1411" w:rsidRPr="00BF5253" w14:paraId="5BDCCB52" w14:textId="77777777" w:rsidTr="002B0A22">
        <w:tc>
          <w:tcPr>
            <w:tcW w:w="850" w:type="dxa"/>
            <w:tcBorders>
              <w:right w:val="nil"/>
            </w:tcBorders>
          </w:tcPr>
          <w:p w14:paraId="36BAEFC5" w14:textId="4365528E" w:rsidR="004B1411" w:rsidRPr="00BF5253" w:rsidRDefault="004B141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5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3C8D272B" w14:textId="77777777" w:rsidR="004B1411" w:rsidRDefault="004B141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3 and 4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6</w:t>
            </w:r>
          </w:p>
          <w:p w14:paraId="0E2464DB" w14:textId="77777777" w:rsidR="004B1411" w:rsidRPr="00631E1F" w:rsidRDefault="004B1411" w:rsidP="00297629">
            <w:pPr>
              <w:spacing w:before="60" w:after="80"/>
              <w:rPr>
                <w:rFonts w:asciiTheme="minorHAnsi" w:hAnsiTheme="minorHAnsi" w:cstheme="minorHAnsi"/>
                <w:szCs w:val="20"/>
                <w:u w:val="single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>Complimentary access for the teacher.</w:t>
            </w:r>
            <w:r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 xml:space="preserve"> Minimum of 10 students – please discuss if needed.</w:t>
            </w:r>
          </w:p>
          <w:p w14:paraId="253DDCEF" w14:textId="22D0AA65" w:rsidR="004B1411" w:rsidRPr="00BF5253" w:rsidRDefault="004B1411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$3</w:t>
            </w:r>
            <w:r w:rsidR="00C93B64">
              <w:rPr>
                <w:rFonts w:asciiTheme="minorHAnsi" w:hAnsiTheme="minorHAnsi" w:cstheme="minorHAnsi"/>
                <w:szCs w:val="20"/>
                <w:lang w:val="en-US"/>
              </w:rPr>
              <w:t>.50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admin fee applies for each invoice sent directly to students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51517937" w14:textId="77777777" w:rsidR="004B1411" w:rsidRDefault="004B1411" w:rsidP="00297629">
            <w:pPr>
              <w:spacing w:before="60" w:after="80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3DA41C41" w14:textId="77777777" w:rsidR="004B1411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06954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1411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4B1411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4B1411">
              <w:rPr>
                <w:rFonts w:asciiTheme="minorHAnsi" w:hAnsiTheme="minorHAnsi" w:cstheme="minorHAnsi"/>
                <w:szCs w:val="20"/>
                <w:lang w:val="en-US"/>
              </w:rPr>
              <w:t>35.00 each</w:t>
            </w:r>
          </w:p>
        </w:tc>
      </w:tr>
      <w:tr w:rsidR="00F404D0" w:rsidRPr="00C93B64" w14:paraId="00C098E8" w14:textId="77777777" w:rsidTr="00180837">
        <w:tc>
          <w:tcPr>
            <w:tcW w:w="10777" w:type="dxa"/>
            <w:gridSpan w:val="1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19F8B" w14:textId="0DEFD851" w:rsidR="00180837" w:rsidRPr="00C93B64" w:rsidRDefault="0094450B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This resource can be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bookliste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 via Campion and students can pay Campion directly. Please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discuss</w:t>
            </w:r>
            <w:proofErr w:type="gramEnd"/>
            <w:r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 if needed.</w:t>
            </w:r>
          </w:p>
          <w:p w14:paraId="66E1D54B" w14:textId="524293F8" w:rsidR="00180837" w:rsidRPr="00C93B64" w:rsidRDefault="00180837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</w:pPr>
            <w:r w:rsidRPr="00C93B64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Teachers who sign up to the resource for 202</w:t>
            </w:r>
            <w:r w:rsidR="00C93B64" w:rsidRPr="00C93B64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6</w:t>
            </w:r>
            <w:r w:rsidRPr="00C93B64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 will be given access to </w:t>
            </w:r>
            <w:r w:rsidR="00F404D0" w:rsidRPr="00C93B64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the resource</w:t>
            </w:r>
            <w:r w:rsidRPr="00C93B64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 in Term 4, 202</w:t>
            </w:r>
            <w:r w:rsidR="00C93B64" w:rsidRPr="00C93B64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5</w:t>
            </w:r>
            <w:r w:rsidRPr="00C93B64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. No payment is required until 202</w:t>
            </w:r>
            <w:r w:rsidR="00C93B64" w:rsidRPr="00C93B64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6</w:t>
            </w:r>
            <w:r w:rsidR="00BB2650" w:rsidRPr="00C93B64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.</w:t>
            </w:r>
            <w:r w:rsidR="00C93B64" w:rsidRPr="00C93B64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  However, an invoice will be sent</w:t>
            </w:r>
            <w:r w:rsidR="008A189F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 with a due date for February 2026.</w:t>
            </w:r>
          </w:p>
        </w:tc>
      </w:tr>
      <w:tr w:rsidR="00180837" w:rsidRPr="00BF5253" w14:paraId="24753A3C" w14:textId="77777777" w:rsidTr="00C93B64">
        <w:tc>
          <w:tcPr>
            <w:tcW w:w="10777" w:type="dxa"/>
            <w:gridSpan w:val="1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5E740874" w14:textId="77FA7F4D" w:rsidR="00180837" w:rsidRPr="00BF5253" w:rsidRDefault="00180837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ssessment Tasks (SACs) – NEW IN 202</w:t>
            </w:r>
            <w:r w:rsidR="00C93B6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6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</w:t>
            </w:r>
          </w:p>
        </w:tc>
      </w:tr>
      <w:tr w:rsidR="00631E1F" w:rsidRPr="00BF5253" w14:paraId="660A5E6D" w14:textId="77777777" w:rsidTr="00BF3F56">
        <w:tc>
          <w:tcPr>
            <w:tcW w:w="850" w:type="dxa"/>
            <w:tcBorders>
              <w:right w:val="nil"/>
            </w:tcBorders>
          </w:tcPr>
          <w:p w14:paraId="244E6577" w14:textId="6DE521BE" w:rsidR="00CD7FB2" w:rsidRPr="006F5AC9" w:rsidRDefault="00CD7FB2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 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6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41D4B52E" w14:textId="4A27200C" w:rsidR="00CD7FB2" w:rsidRPr="006F5AC9" w:rsidRDefault="00CD7FB2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1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6</w:t>
            </w:r>
            <w:r w:rsidR="00A11214" w:rsidRPr="00BF5253">
              <w:rPr>
                <w:rFonts w:asciiTheme="minorHAnsi" w:hAnsiTheme="minorHAnsi" w:cstheme="minorHAnsi"/>
                <w:szCs w:val="20"/>
                <w:lang w:val="en-US"/>
              </w:rPr>
              <w:t>*</w:t>
            </w:r>
          </w:p>
          <w:p w14:paraId="043F4CDD" w14:textId="77777777" w:rsidR="00297629" w:rsidRDefault="00CD7FB2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  <w:p w14:paraId="6E974AA3" w14:textId="1E4C0A6B" w:rsidR="00297629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94450B">
              <w:rPr>
                <w:rFonts w:asciiTheme="minorHAnsi" w:hAnsiTheme="minorHAnsi" w:cstheme="minorHAnsi"/>
                <w:color w:val="EE0000"/>
                <w:szCs w:val="20"/>
              </w:rPr>
              <w:t>AVAILABLE NOW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3D174933" w14:textId="7AC030A2" w:rsidR="00CD7FB2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571267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DE3D14">
              <w:rPr>
                <w:rFonts w:asciiTheme="minorHAnsi" w:hAnsiTheme="minorHAnsi" w:cstheme="minorHAnsi"/>
                <w:szCs w:val="20"/>
                <w:lang w:val="en-US"/>
              </w:rPr>
              <w:t>70</w:t>
            </w:r>
          </w:p>
        </w:tc>
        <w:tc>
          <w:tcPr>
            <w:tcW w:w="859" w:type="dxa"/>
            <w:tcBorders>
              <w:left w:val="single" w:sz="4" w:space="0" w:color="auto"/>
              <w:right w:val="nil"/>
            </w:tcBorders>
          </w:tcPr>
          <w:p w14:paraId="415FF847" w14:textId="74BB3C7F" w:rsidR="00CD7FB2" w:rsidRPr="006F5AC9" w:rsidRDefault="00CD7FB2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10</w:t>
            </w:r>
          </w:p>
        </w:tc>
        <w:tc>
          <w:tcPr>
            <w:tcW w:w="3261" w:type="dxa"/>
            <w:gridSpan w:val="4"/>
            <w:tcBorders>
              <w:left w:val="nil"/>
              <w:right w:val="nil"/>
            </w:tcBorders>
          </w:tcPr>
          <w:p w14:paraId="7688D0E0" w14:textId="34FB8E59" w:rsidR="00CD7FB2" w:rsidRPr="006F5AC9" w:rsidRDefault="00CD7FB2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3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6</w:t>
            </w:r>
            <w:r w:rsidR="00A11214" w:rsidRPr="00BF5253">
              <w:rPr>
                <w:rFonts w:asciiTheme="minorHAnsi" w:hAnsiTheme="minorHAnsi" w:cstheme="minorHAnsi"/>
                <w:szCs w:val="20"/>
                <w:lang w:val="en-US"/>
              </w:rPr>
              <w:t>*</w:t>
            </w:r>
          </w:p>
          <w:p w14:paraId="055430EC" w14:textId="77777777" w:rsidR="00CD7FB2" w:rsidRDefault="00CD7FB2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  <w:p w14:paraId="19C491F7" w14:textId="2178CB60" w:rsidR="00297629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94450B">
              <w:rPr>
                <w:rFonts w:asciiTheme="minorHAnsi" w:hAnsiTheme="minorHAnsi" w:cstheme="minorHAnsi"/>
                <w:color w:val="EE0000"/>
                <w:szCs w:val="20"/>
              </w:rPr>
              <w:t>AVAILABLE NOW</w:t>
            </w:r>
          </w:p>
        </w:tc>
        <w:tc>
          <w:tcPr>
            <w:tcW w:w="1279" w:type="dxa"/>
            <w:gridSpan w:val="2"/>
            <w:tcBorders>
              <w:left w:val="nil"/>
            </w:tcBorders>
          </w:tcPr>
          <w:p w14:paraId="25205FDD" w14:textId="0889B744" w:rsidR="00CD7FB2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715937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DE3D14">
              <w:rPr>
                <w:rFonts w:asciiTheme="minorHAnsi" w:hAnsiTheme="minorHAnsi" w:cstheme="minorHAnsi"/>
                <w:szCs w:val="20"/>
                <w:lang w:val="en-US"/>
              </w:rPr>
              <w:t>70</w:t>
            </w:r>
          </w:p>
        </w:tc>
      </w:tr>
      <w:tr w:rsidR="00CD7FB2" w:rsidRPr="00BF5253" w14:paraId="0C38AEC3" w14:textId="77777777" w:rsidTr="00BF3F56">
        <w:tc>
          <w:tcPr>
            <w:tcW w:w="850" w:type="dxa"/>
            <w:tcBorders>
              <w:right w:val="nil"/>
            </w:tcBorders>
          </w:tcPr>
          <w:p w14:paraId="7CCA9E81" w14:textId="2DF0F3D4" w:rsidR="00CD7FB2" w:rsidRPr="006F5AC9" w:rsidRDefault="00CD7FB2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7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6C226ECB" w14:textId="1A3D1A5B" w:rsidR="00CD7FB2" w:rsidRPr="006F5AC9" w:rsidRDefault="00CD7FB2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1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6</w:t>
            </w:r>
            <w:r w:rsidR="00A11214" w:rsidRPr="00BF5253">
              <w:rPr>
                <w:rFonts w:asciiTheme="minorHAnsi" w:hAnsiTheme="minorHAnsi" w:cstheme="minorHAnsi"/>
                <w:szCs w:val="20"/>
                <w:lang w:val="en-US"/>
              </w:rPr>
              <w:t>*</w:t>
            </w:r>
          </w:p>
          <w:p w14:paraId="39396523" w14:textId="77777777" w:rsidR="00CD7FB2" w:rsidRDefault="00CD7FB2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  <w:p w14:paraId="042FACD5" w14:textId="5485D396" w:rsidR="00297629" w:rsidRPr="00BF5253" w:rsidRDefault="00297629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Ready </w:t>
            </w:r>
            <w:r w:rsidR="0094450B">
              <w:rPr>
                <w:rFonts w:asciiTheme="minorHAnsi" w:hAnsiTheme="minorHAnsi" w:cstheme="minorHAnsi"/>
                <w:szCs w:val="20"/>
              </w:rPr>
              <w:t>October</w:t>
            </w:r>
            <w:r>
              <w:rPr>
                <w:rFonts w:asciiTheme="minorHAnsi" w:hAnsiTheme="minorHAnsi" w:cstheme="minorHAnsi"/>
                <w:szCs w:val="20"/>
              </w:rPr>
              <w:t xml:space="preserve"> 2025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3406257F" w14:textId="4F34CD78" w:rsidR="00CD7FB2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75068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DE3D14">
              <w:rPr>
                <w:rFonts w:asciiTheme="minorHAnsi" w:hAnsiTheme="minorHAnsi" w:cstheme="minorHAnsi"/>
                <w:szCs w:val="20"/>
                <w:lang w:val="en-US"/>
              </w:rPr>
              <w:t>70</w:t>
            </w:r>
          </w:p>
        </w:tc>
        <w:tc>
          <w:tcPr>
            <w:tcW w:w="859" w:type="dxa"/>
            <w:tcBorders>
              <w:left w:val="single" w:sz="4" w:space="0" w:color="auto"/>
              <w:right w:val="nil"/>
            </w:tcBorders>
          </w:tcPr>
          <w:p w14:paraId="6AD942DD" w14:textId="2CEF1F8B" w:rsidR="00CD7FB2" w:rsidRPr="006F5AC9" w:rsidRDefault="00CD7FB2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1</w:t>
            </w:r>
          </w:p>
        </w:tc>
        <w:tc>
          <w:tcPr>
            <w:tcW w:w="3261" w:type="dxa"/>
            <w:gridSpan w:val="4"/>
            <w:tcBorders>
              <w:left w:val="nil"/>
              <w:right w:val="nil"/>
            </w:tcBorders>
          </w:tcPr>
          <w:p w14:paraId="40804BA5" w14:textId="1899A879" w:rsidR="00CD7FB2" w:rsidRPr="006F5AC9" w:rsidRDefault="00CD7FB2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3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6</w:t>
            </w:r>
            <w:r w:rsidR="00A11214" w:rsidRPr="00BF5253">
              <w:rPr>
                <w:rFonts w:asciiTheme="minorHAnsi" w:hAnsiTheme="minorHAnsi" w:cstheme="minorHAnsi"/>
                <w:szCs w:val="20"/>
                <w:lang w:val="en-US"/>
              </w:rPr>
              <w:t>*</w:t>
            </w:r>
          </w:p>
          <w:p w14:paraId="3E7B103E" w14:textId="77777777" w:rsidR="00CD7FB2" w:rsidRDefault="00CD7FB2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  <w:p w14:paraId="2BE70E4C" w14:textId="36E3677C" w:rsidR="00297629" w:rsidRPr="00BF5253" w:rsidRDefault="00297629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Ready </w:t>
            </w:r>
            <w:r w:rsidR="0094450B">
              <w:rPr>
                <w:rFonts w:asciiTheme="minorHAnsi" w:hAnsiTheme="minorHAnsi" w:cstheme="minorHAnsi"/>
                <w:szCs w:val="20"/>
              </w:rPr>
              <w:t>October</w:t>
            </w:r>
            <w:r>
              <w:rPr>
                <w:rFonts w:asciiTheme="minorHAnsi" w:hAnsiTheme="minorHAnsi" w:cstheme="minorHAnsi"/>
                <w:szCs w:val="20"/>
              </w:rPr>
              <w:t xml:space="preserve"> 2025</w:t>
            </w:r>
          </w:p>
        </w:tc>
        <w:tc>
          <w:tcPr>
            <w:tcW w:w="1279" w:type="dxa"/>
            <w:gridSpan w:val="2"/>
            <w:tcBorders>
              <w:left w:val="nil"/>
            </w:tcBorders>
          </w:tcPr>
          <w:p w14:paraId="5A1C56BE" w14:textId="56D0450D" w:rsidR="00CD7FB2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5458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DE3D14">
              <w:rPr>
                <w:rFonts w:asciiTheme="minorHAnsi" w:hAnsiTheme="minorHAnsi" w:cstheme="minorHAnsi"/>
                <w:szCs w:val="20"/>
                <w:lang w:val="en-US"/>
              </w:rPr>
              <w:t>70</w:t>
            </w:r>
          </w:p>
        </w:tc>
      </w:tr>
      <w:tr w:rsidR="00CD7FB2" w:rsidRPr="00BF5253" w14:paraId="62E78C1B" w14:textId="77777777" w:rsidTr="00180837">
        <w:tc>
          <w:tcPr>
            <w:tcW w:w="850" w:type="dxa"/>
            <w:tcBorders>
              <w:right w:val="nil"/>
            </w:tcBorders>
          </w:tcPr>
          <w:p w14:paraId="2CFE91BC" w14:textId="59171AA4" w:rsidR="00CD7FB2" w:rsidRPr="006F5AC9" w:rsidRDefault="00CD7FB2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8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28E6ECCB" w14:textId="7B510287" w:rsidR="00CD7FB2" w:rsidRPr="006F5AC9" w:rsidRDefault="00CD7FB2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2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6</w:t>
            </w:r>
            <w:r w:rsidR="00A11214" w:rsidRPr="00BF5253">
              <w:rPr>
                <w:rFonts w:asciiTheme="minorHAnsi" w:hAnsiTheme="minorHAnsi" w:cstheme="minorHAnsi"/>
                <w:szCs w:val="20"/>
                <w:lang w:val="en-US"/>
              </w:rPr>
              <w:t>*</w:t>
            </w:r>
          </w:p>
          <w:p w14:paraId="5C125A50" w14:textId="77777777" w:rsidR="00CD7FB2" w:rsidRDefault="00CD7FB2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  <w:p w14:paraId="3D29B370" w14:textId="471F8874" w:rsidR="0094450B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Ready December 2025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03D596E0" w14:textId="245DAC4F" w:rsidR="00CD7FB2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16196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DE3D14">
              <w:rPr>
                <w:rFonts w:asciiTheme="minorHAnsi" w:hAnsiTheme="minorHAnsi" w:cstheme="minorHAnsi"/>
                <w:szCs w:val="20"/>
                <w:lang w:val="en-US"/>
              </w:rPr>
              <w:t>70</w:t>
            </w:r>
          </w:p>
        </w:tc>
        <w:tc>
          <w:tcPr>
            <w:tcW w:w="859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3409B1EB" w14:textId="64C17078" w:rsidR="00CD7FB2" w:rsidRPr="006F5AC9" w:rsidRDefault="00CD7FB2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2</w:t>
            </w:r>
          </w:p>
        </w:tc>
        <w:tc>
          <w:tcPr>
            <w:tcW w:w="3261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5911F6AB" w14:textId="2256C01A" w:rsidR="00CD7FB2" w:rsidRPr="006F5AC9" w:rsidRDefault="00CD7FB2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4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6</w:t>
            </w:r>
            <w:r w:rsidR="00A11214" w:rsidRPr="00BF5253">
              <w:rPr>
                <w:rFonts w:asciiTheme="minorHAnsi" w:hAnsiTheme="minorHAnsi" w:cstheme="minorHAnsi"/>
                <w:szCs w:val="20"/>
                <w:lang w:val="en-US"/>
              </w:rPr>
              <w:t>*</w:t>
            </w:r>
          </w:p>
          <w:p w14:paraId="60DEB6FF" w14:textId="77777777" w:rsidR="00CD7FB2" w:rsidRDefault="00CD7FB2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  <w:p w14:paraId="72FB5418" w14:textId="5F7E50B2" w:rsidR="00297629" w:rsidRPr="00BF5253" w:rsidRDefault="00297629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Ready </w:t>
            </w:r>
            <w:r w:rsidR="0094450B">
              <w:rPr>
                <w:rFonts w:asciiTheme="minorHAnsi" w:hAnsiTheme="minorHAnsi" w:cstheme="minorHAnsi"/>
                <w:szCs w:val="20"/>
              </w:rPr>
              <w:t>December</w:t>
            </w:r>
            <w:r>
              <w:rPr>
                <w:rFonts w:asciiTheme="minorHAnsi" w:hAnsiTheme="minorHAnsi" w:cstheme="minorHAnsi"/>
                <w:szCs w:val="20"/>
              </w:rPr>
              <w:t xml:space="preserve"> 2025</w:t>
            </w:r>
          </w:p>
        </w:tc>
        <w:tc>
          <w:tcPr>
            <w:tcW w:w="1279" w:type="dxa"/>
            <w:gridSpan w:val="2"/>
            <w:tcBorders>
              <w:left w:val="nil"/>
              <w:bottom w:val="single" w:sz="4" w:space="0" w:color="auto"/>
            </w:tcBorders>
          </w:tcPr>
          <w:p w14:paraId="2ED600C0" w14:textId="5FB8D24C" w:rsidR="00CD7FB2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467045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DE3D14">
              <w:rPr>
                <w:rFonts w:asciiTheme="minorHAnsi" w:hAnsiTheme="minorHAnsi" w:cstheme="minorHAnsi"/>
                <w:szCs w:val="20"/>
                <w:lang w:val="en-US"/>
              </w:rPr>
              <w:t>70</w:t>
            </w:r>
          </w:p>
        </w:tc>
      </w:tr>
      <w:tr w:rsidR="00996D36" w:rsidRPr="00BF5253" w14:paraId="1E0AA7AE" w14:textId="77777777" w:rsidTr="00C93B64">
        <w:trPr>
          <w:trHeight w:val="323"/>
        </w:trPr>
        <w:tc>
          <w:tcPr>
            <w:tcW w:w="850" w:type="dxa"/>
            <w:vMerge w:val="restart"/>
            <w:tcBorders>
              <w:right w:val="nil"/>
            </w:tcBorders>
          </w:tcPr>
          <w:p w14:paraId="67F6D726" w14:textId="6C9AC4A7" w:rsidR="00996D36" w:rsidRPr="006F5AC9" w:rsidRDefault="00996D36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9</w:t>
            </w:r>
          </w:p>
        </w:tc>
        <w:tc>
          <w:tcPr>
            <w:tcW w:w="3264" w:type="dxa"/>
            <w:gridSpan w:val="4"/>
            <w:vMerge w:val="restart"/>
            <w:tcBorders>
              <w:left w:val="nil"/>
              <w:right w:val="nil"/>
            </w:tcBorders>
          </w:tcPr>
          <w:p w14:paraId="34611255" w14:textId="05CE0EBE" w:rsidR="00996D36" w:rsidRDefault="00996D36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2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6</w:t>
            </w:r>
            <w:r w:rsidR="00A11214" w:rsidRPr="00BF5253">
              <w:rPr>
                <w:rFonts w:asciiTheme="minorHAnsi" w:hAnsiTheme="minorHAnsi" w:cstheme="minorHAnsi"/>
                <w:szCs w:val="20"/>
                <w:lang w:val="en-US"/>
              </w:rPr>
              <w:t>*</w:t>
            </w:r>
          </w:p>
          <w:p w14:paraId="583FDACA" w14:textId="743A52A9" w:rsidR="00297629" w:rsidRPr="006F5AC9" w:rsidRDefault="00297629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Ready Dec 2025</w:t>
            </w:r>
          </w:p>
          <w:p w14:paraId="075C19E8" w14:textId="77777777" w:rsidR="00996D36" w:rsidRDefault="00996D36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  <w:p w14:paraId="03A8C9DD" w14:textId="735A7EE4" w:rsidR="0094450B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Ready December 2025</w:t>
            </w:r>
          </w:p>
        </w:tc>
        <w:tc>
          <w:tcPr>
            <w:tcW w:w="1264" w:type="dxa"/>
            <w:gridSpan w:val="3"/>
            <w:vMerge w:val="restart"/>
            <w:tcBorders>
              <w:left w:val="nil"/>
              <w:right w:val="single" w:sz="4" w:space="0" w:color="auto"/>
            </w:tcBorders>
          </w:tcPr>
          <w:p w14:paraId="7D54DCD4" w14:textId="05D33E94" w:rsidR="00996D36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833599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D36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996D36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DE3D14">
              <w:rPr>
                <w:rFonts w:asciiTheme="minorHAnsi" w:hAnsiTheme="minorHAnsi" w:cstheme="minorHAnsi"/>
                <w:szCs w:val="20"/>
                <w:lang w:val="en-US"/>
              </w:rPr>
              <w:t>70</w:t>
            </w:r>
          </w:p>
        </w:tc>
        <w:tc>
          <w:tcPr>
            <w:tcW w:w="859" w:type="dxa"/>
            <w:tcBorders>
              <w:left w:val="single" w:sz="4" w:space="0" w:color="auto"/>
              <w:bottom w:val="nil"/>
              <w:right w:val="nil"/>
            </w:tcBorders>
          </w:tcPr>
          <w:p w14:paraId="3BA89E09" w14:textId="08511907" w:rsidR="00996D36" w:rsidRPr="006F5AC9" w:rsidRDefault="00996D36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3</w:t>
            </w:r>
          </w:p>
        </w:tc>
        <w:tc>
          <w:tcPr>
            <w:tcW w:w="3261" w:type="dxa"/>
            <w:gridSpan w:val="4"/>
            <w:tcBorders>
              <w:left w:val="nil"/>
              <w:bottom w:val="nil"/>
              <w:right w:val="nil"/>
            </w:tcBorders>
          </w:tcPr>
          <w:p w14:paraId="7342C42B" w14:textId="77777777" w:rsidR="00297629" w:rsidRDefault="00996D36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4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076994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6</w:t>
            </w:r>
          </w:p>
          <w:p w14:paraId="4EC3A433" w14:textId="59381AAE" w:rsidR="00996D36" w:rsidRPr="00996D36" w:rsidRDefault="0094450B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Ready </w:t>
            </w:r>
            <w:r>
              <w:rPr>
                <w:rFonts w:asciiTheme="minorHAnsi" w:hAnsiTheme="minorHAnsi" w:cstheme="minorHAnsi"/>
                <w:szCs w:val="20"/>
              </w:rPr>
              <w:t xml:space="preserve">January </w:t>
            </w:r>
            <w:r>
              <w:rPr>
                <w:rFonts w:asciiTheme="minorHAnsi" w:hAnsiTheme="minorHAnsi" w:cstheme="minorHAnsi"/>
                <w:szCs w:val="20"/>
              </w:rPr>
              <w:t>202</w:t>
            </w:r>
            <w:r>
              <w:rPr>
                <w:rFonts w:asciiTheme="minorHAnsi" w:hAnsiTheme="minorHAnsi" w:cstheme="minorHAnsi"/>
                <w:szCs w:val="20"/>
              </w:rPr>
              <w:t>6</w:t>
            </w:r>
            <w:r w:rsidR="00A11214" w:rsidRPr="00BF5253">
              <w:rPr>
                <w:rFonts w:asciiTheme="minorHAnsi" w:hAnsiTheme="minorHAnsi" w:cstheme="minorHAnsi"/>
                <w:szCs w:val="20"/>
                <w:lang w:val="en-US"/>
              </w:rPr>
              <w:t>*</w:t>
            </w:r>
          </w:p>
        </w:tc>
        <w:tc>
          <w:tcPr>
            <w:tcW w:w="1279" w:type="dxa"/>
            <w:gridSpan w:val="2"/>
            <w:tcBorders>
              <w:left w:val="nil"/>
              <w:bottom w:val="nil"/>
            </w:tcBorders>
          </w:tcPr>
          <w:p w14:paraId="427F05B4" w14:textId="4C3A3906" w:rsidR="00996D36" w:rsidRPr="00BF5253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140574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D36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996D36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DE3D14">
              <w:rPr>
                <w:rFonts w:asciiTheme="minorHAnsi" w:hAnsiTheme="minorHAnsi" w:cstheme="minorHAnsi"/>
                <w:szCs w:val="20"/>
                <w:lang w:val="en-US"/>
              </w:rPr>
              <w:t>70</w:t>
            </w:r>
          </w:p>
        </w:tc>
      </w:tr>
      <w:tr w:rsidR="00180837" w:rsidRPr="00BF5253" w14:paraId="031EB5D5" w14:textId="77777777" w:rsidTr="00C93B64">
        <w:trPr>
          <w:trHeight w:val="374"/>
        </w:trPr>
        <w:tc>
          <w:tcPr>
            <w:tcW w:w="850" w:type="dxa"/>
            <w:vMerge/>
            <w:tcBorders>
              <w:right w:val="nil"/>
            </w:tcBorders>
          </w:tcPr>
          <w:p w14:paraId="7A683189" w14:textId="77777777" w:rsidR="00180837" w:rsidRPr="006F5AC9" w:rsidRDefault="00180837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3264" w:type="dxa"/>
            <w:gridSpan w:val="4"/>
            <w:vMerge/>
            <w:tcBorders>
              <w:left w:val="nil"/>
              <w:right w:val="nil"/>
            </w:tcBorders>
          </w:tcPr>
          <w:p w14:paraId="0A41543A" w14:textId="77777777" w:rsidR="00180837" w:rsidRPr="006F5AC9" w:rsidRDefault="00180837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1264" w:type="dxa"/>
            <w:gridSpan w:val="3"/>
            <w:vMerge/>
            <w:tcBorders>
              <w:left w:val="nil"/>
              <w:right w:val="single" w:sz="4" w:space="0" w:color="auto"/>
            </w:tcBorders>
          </w:tcPr>
          <w:p w14:paraId="0748E780" w14:textId="77777777" w:rsidR="00180837" w:rsidRDefault="00180837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</w:p>
        </w:tc>
        <w:tc>
          <w:tcPr>
            <w:tcW w:w="5399" w:type="dxa"/>
            <w:gridSpan w:val="7"/>
            <w:tcBorders>
              <w:top w:val="nil"/>
              <w:left w:val="single" w:sz="4" w:space="0" w:color="auto"/>
            </w:tcBorders>
          </w:tcPr>
          <w:p w14:paraId="7D7EC37E" w14:textId="0E70FC3B" w:rsidR="00180837" w:rsidRPr="00C93B64" w:rsidRDefault="00180837" w:rsidP="00297629">
            <w:pPr>
              <w:spacing w:before="60" w:after="8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C93B64">
              <w:rPr>
                <w:rFonts w:asciiTheme="minorHAnsi" w:hAnsiTheme="minorHAnsi" w:cstheme="minorHAnsi"/>
                <w:sz w:val="18"/>
                <w:szCs w:val="18"/>
              </w:rPr>
              <w:t xml:space="preserve">Teachers who have purchased this </w:t>
            </w:r>
            <w:r w:rsidR="008A189F">
              <w:rPr>
                <w:rFonts w:asciiTheme="minorHAnsi" w:hAnsiTheme="minorHAnsi" w:cstheme="minorHAnsi"/>
                <w:sz w:val="18"/>
                <w:szCs w:val="18"/>
              </w:rPr>
              <w:t xml:space="preserve">previously </w:t>
            </w:r>
            <w:r w:rsidR="00076994" w:rsidRPr="00C93B64">
              <w:rPr>
                <w:rFonts w:asciiTheme="minorHAnsi" w:hAnsiTheme="minorHAnsi" w:cstheme="minorHAnsi"/>
                <w:sz w:val="18"/>
                <w:szCs w:val="18"/>
              </w:rPr>
              <w:t>and order in 2026</w:t>
            </w:r>
            <w:r w:rsidR="00A11214" w:rsidRPr="00C93B64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C93B64">
              <w:rPr>
                <w:rFonts w:asciiTheme="minorHAnsi" w:hAnsiTheme="minorHAnsi" w:cstheme="minorHAnsi"/>
                <w:sz w:val="18"/>
                <w:szCs w:val="18"/>
              </w:rPr>
              <w:t xml:space="preserve">will receive a complimentary </w:t>
            </w:r>
            <w:r w:rsidR="00076994" w:rsidRPr="00C93B64">
              <w:rPr>
                <w:rFonts w:asciiTheme="minorHAnsi" w:hAnsiTheme="minorHAnsi" w:cstheme="minorHAnsi"/>
                <w:sz w:val="18"/>
                <w:szCs w:val="18"/>
              </w:rPr>
              <w:t xml:space="preserve">updated </w:t>
            </w:r>
            <w:r w:rsidRPr="00C93B64">
              <w:rPr>
                <w:rFonts w:asciiTheme="minorHAnsi" w:hAnsiTheme="minorHAnsi" w:cstheme="minorHAnsi"/>
                <w:sz w:val="18"/>
                <w:szCs w:val="18"/>
              </w:rPr>
              <w:t>copy.</w:t>
            </w:r>
          </w:p>
        </w:tc>
      </w:tr>
      <w:tr w:rsidR="00CD7FB2" w:rsidRPr="00BF5253" w14:paraId="76F3C63B" w14:textId="77777777" w:rsidTr="00C93B64">
        <w:tc>
          <w:tcPr>
            <w:tcW w:w="10777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EAA31" w14:textId="671A2F5E" w:rsidR="00CD7FB2" w:rsidRPr="00BF5253" w:rsidRDefault="00CD7FB2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*50% off for all Online Textbook subscribers</w:t>
            </w:r>
            <w:r w:rsidR="002E5AAB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BB2650">
              <w:rPr>
                <w:rFonts w:asciiTheme="minorHAnsi" w:hAnsiTheme="minorHAnsi" w:cstheme="minorHAnsi"/>
                <w:szCs w:val="20"/>
                <w:lang w:val="en-US"/>
              </w:rPr>
              <w:t>in the corresponding Units.</w:t>
            </w:r>
          </w:p>
        </w:tc>
      </w:tr>
      <w:tr w:rsidR="00CD7FB2" w:rsidRPr="00BF5253" w14:paraId="5F2E8B37" w14:textId="77777777" w:rsidTr="00C93B64">
        <w:tc>
          <w:tcPr>
            <w:tcW w:w="10777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1E05CA4C" w14:textId="78AA9141" w:rsidR="00CD7FB2" w:rsidRPr="00BF5253" w:rsidRDefault="00A11214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Other</w:t>
            </w:r>
            <w:r w:rsidR="008C56A1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Digital Resources </w:t>
            </w:r>
          </w:p>
        </w:tc>
      </w:tr>
      <w:tr w:rsidR="008C56A1" w:rsidRPr="00BF5253" w14:paraId="6FED75CE" w14:textId="77777777" w:rsidTr="00C93B64"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A984ACA" w14:textId="0A5FD374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lastRenderedPageBreak/>
              <w:t>Item 1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4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8CF29B" w14:textId="77777777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>Unit 1 E</w:t>
            </w:r>
            <w:proofErr w:type="spellStart"/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xamination</w:t>
            </w:r>
            <w:proofErr w:type="spellEnd"/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202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6 * NEW</w:t>
            </w:r>
          </w:p>
          <w:p w14:paraId="179FB35F" w14:textId="09C9FE2A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Ready for distribution </w:t>
            </w:r>
            <w:r w:rsidR="002C6BE5">
              <w:rPr>
                <w:rFonts w:asciiTheme="minorHAnsi" w:hAnsiTheme="minorHAnsi" w:cstheme="minorHAnsi"/>
                <w:szCs w:val="20"/>
                <w:lang w:val="en-US"/>
              </w:rPr>
              <w:t>Feb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202</w:t>
            </w:r>
            <w:r w:rsidR="002C6BE5">
              <w:rPr>
                <w:rFonts w:asciiTheme="minorHAnsi" w:hAnsiTheme="minorHAnsi" w:cstheme="minorHAnsi"/>
                <w:szCs w:val="20"/>
                <w:lang w:val="en-US"/>
              </w:rPr>
              <w:t>6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B0F6B0" w14:textId="6CDE50AC" w:rsidR="008C56A1" w:rsidRPr="00631E1F" w:rsidRDefault="0094450B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586216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6DA023F" w14:textId="202BF25E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2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4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32AB2D" w14:textId="77777777" w:rsidR="0094450B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Unit 3 and 4 Revision Booklet 2026*</w:t>
            </w:r>
          </w:p>
          <w:p w14:paraId="73F49A19" w14:textId="714668E2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Ready for distribution </w:t>
            </w:r>
            <w:r w:rsidR="002C6BE5">
              <w:rPr>
                <w:rFonts w:asciiTheme="minorHAnsi" w:hAnsiTheme="minorHAnsi" w:cstheme="minorHAnsi"/>
                <w:szCs w:val="20"/>
              </w:rPr>
              <w:t>July</w:t>
            </w:r>
            <w:r>
              <w:rPr>
                <w:rFonts w:asciiTheme="minorHAnsi" w:hAnsiTheme="minorHAnsi" w:cstheme="minorHAnsi"/>
                <w:szCs w:val="20"/>
              </w:rPr>
              <w:t xml:space="preserve"> 2026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C89AF6" w14:textId="08DC446C" w:rsidR="008C56A1" w:rsidRPr="00631E1F" w:rsidRDefault="0094450B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30870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250</w:t>
            </w:r>
          </w:p>
        </w:tc>
      </w:tr>
      <w:tr w:rsidR="008C56A1" w:rsidRPr="00BF5253" w14:paraId="79A8FCFE" w14:textId="77777777" w:rsidTr="00C93B64"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7AF7990" w14:textId="3E647D5D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5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8EE391" w14:textId="77777777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>Unit 2 Examination 202</w:t>
            </w:r>
            <w:r>
              <w:rPr>
                <w:rFonts w:asciiTheme="minorHAnsi" w:hAnsiTheme="minorHAnsi" w:cstheme="minorHAnsi"/>
                <w:szCs w:val="20"/>
              </w:rPr>
              <w:t>6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* NEW</w:t>
            </w:r>
          </w:p>
          <w:p w14:paraId="03CD40A6" w14:textId="17958524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Ready for distribution </w:t>
            </w:r>
            <w:r w:rsidR="00297629">
              <w:rPr>
                <w:rFonts w:asciiTheme="minorHAnsi" w:hAnsiTheme="minorHAnsi" w:cstheme="minorHAnsi"/>
                <w:szCs w:val="20"/>
                <w:lang w:val="en-US"/>
              </w:rPr>
              <w:t>Feb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202</w:t>
            </w:r>
            <w:r w:rsidR="002C6BE5">
              <w:rPr>
                <w:rFonts w:asciiTheme="minorHAnsi" w:hAnsiTheme="minorHAnsi" w:cstheme="minorHAnsi"/>
                <w:szCs w:val="20"/>
                <w:lang w:val="en-US"/>
              </w:rPr>
              <w:t>6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35C77D" w14:textId="01C89785" w:rsidR="008C56A1" w:rsidRPr="00631E1F" w:rsidRDefault="0094450B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209616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A956461" w14:textId="3413E26E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2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5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45F9DA" w14:textId="77777777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Unit 1 and 2 Flash Cards 2026* NEW</w:t>
            </w:r>
          </w:p>
          <w:p w14:paraId="4E330689" w14:textId="074D9BF2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Ready for distribution February 2026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8EA6FD" w14:textId="76ECB099" w:rsidR="008C56A1" w:rsidRPr="00631E1F" w:rsidRDefault="0094450B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746447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DE3D14">
              <w:rPr>
                <w:rFonts w:asciiTheme="minorHAnsi" w:hAnsiTheme="minorHAnsi" w:cstheme="minorHAnsi"/>
                <w:szCs w:val="20"/>
                <w:lang w:val="en-US"/>
              </w:rPr>
              <w:t>100</w:t>
            </w:r>
          </w:p>
        </w:tc>
      </w:tr>
      <w:tr w:rsidR="008C56A1" w:rsidRPr="00BF5253" w14:paraId="68D174D0" w14:textId="77777777" w:rsidTr="00C93B64"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57CF95" w14:textId="5B9A902E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1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6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C35FFE" w14:textId="71AA6BC1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</w:t>
            </w:r>
            <w:r>
              <w:rPr>
                <w:rFonts w:asciiTheme="minorHAnsi" w:hAnsiTheme="minorHAnsi" w:cstheme="minorHAnsi"/>
                <w:szCs w:val="20"/>
              </w:rPr>
              <w:t>1</w:t>
            </w:r>
            <w:r w:rsidRPr="00631E1F">
              <w:rPr>
                <w:rFonts w:asciiTheme="minorHAnsi" w:hAnsiTheme="minorHAnsi" w:cstheme="minorHAnsi"/>
                <w:szCs w:val="20"/>
              </w:rPr>
              <w:t xml:space="preserve"> Examination 202</w:t>
            </w:r>
            <w:r>
              <w:rPr>
                <w:rFonts w:asciiTheme="minorHAnsi" w:hAnsiTheme="minorHAnsi" w:cstheme="minorHAnsi"/>
                <w:szCs w:val="20"/>
              </w:rPr>
              <w:t xml:space="preserve">3, 2024 &amp; 2025 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467D73" w14:textId="778B6A7C" w:rsid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04846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105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D476703" w14:textId="7DD3E98E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2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6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2C71E9" w14:textId="77777777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Unit 3 and 4 Flash Cards 2026* NEW</w:t>
            </w:r>
          </w:p>
          <w:p w14:paraId="4747CDCF" w14:textId="6F556217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Ready for distribution</w:t>
            </w:r>
            <w:r w:rsidR="00297629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94450B">
              <w:rPr>
                <w:rFonts w:asciiTheme="minorHAnsi" w:hAnsiTheme="minorHAnsi" w:cstheme="minorHAnsi"/>
                <w:szCs w:val="20"/>
                <w:lang w:val="en-US"/>
              </w:rPr>
              <w:t>February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2026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AF515F" w14:textId="7E47CB62" w:rsid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316142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DE3D14">
              <w:rPr>
                <w:rFonts w:asciiTheme="minorHAnsi" w:hAnsiTheme="minorHAnsi" w:cstheme="minorHAnsi"/>
                <w:szCs w:val="20"/>
                <w:lang w:val="en-US"/>
              </w:rPr>
              <w:t>100</w:t>
            </w:r>
          </w:p>
        </w:tc>
      </w:tr>
      <w:tr w:rsidR="008C56A1" w:rsidRPr="00BF5253" w14:paraId="2DF8C832" w14:textId="77777777" w:rsidTr="00C93B64"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383087B" w14:textId="579D4F5C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1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7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E8F6C1" w14:textId="2A902DE7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</w:t>
            </w:r>
            <w:r>
              <w:rPr>
                <w:rFonts w:asciiTheme="minorHAnsi" w:hAnsiTheme="minorHAnsi" w:cstheme="minorHAnsi"/>
                <w:szCs w:val="20"/>
              </w:rPr>
              <w:t>2</w:t>
            </w:r>
            <w:r w:rsidRPr="00631E1F">
              <w:rPr>
                <w:rFonts w:asciiTheme="minorHAnsi" w:hAnsiTheme="minorHAnsi" w:cstheme="minorHAnsi"/>
                <w:szCs w:val="20"/>
              </w:rPr>
              <w:t xml:space="preserve"> Examination 202</w:t>
            </w:r>
            <w:r>
              <w:rPr>
                <w:rFonts w:asciiTheme="minorHAnsi" w:hAnsiTheme="minorHAnsi" w:cstheme="minorHAnsi"/>
                <w:szCs w:val="20"/>
              </w:rPr>
              <w:t>3, 2024 &amp; 2025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4F1A11" w14:textId="6744C0FE" w:rsid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932309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105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DA7AA62" w14:textId="24503EF5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</w:rPr>
              <w:t>Item 2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7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578530" w14:textId="77777777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Unit 1 to 4 Command Term Posters*</w:t>
            </w:r>
          </w:p>
          <w:p w14:paraId="044051E3" w14:textId="12699A13" w:rsidR="008C56A1" w:rsidRPr="00631E1F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94450B">
              <w:rPr>
                <w:rFonts w:asciiTheme="minorHAnsi" w:hAnsiTheme="minorHAnsi" w:cstheme="minorHAnsi"/>
                <w:color w:val="EE0000"/>
                <w:szCs w:val="20"/>
              </w:rPr>
              <w:t>AVAILABLE NOW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92349A" w14:textId="33DAA8A3" w:rsid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741634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100</w:t>
            </w:r>
          </w:p>
        </w:tc>
      </w:tr>
      <w:tr w:rsidR="008C56A1" w:rsidRPr="00BF5253" w14:paraId="04806DB0" w14:textId="77777777" w:rsidTr="00C93B64"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894F2DC" w14:textId="48DD0237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8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358F07" w14:textId="28C65531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</w:t>
            </w:r>
            <w:r>
              <w:rPr>
                <w:rFonts w:asciiTheme="minorHAnsi" w:hAnsiTheme="minorHAnsi" w:cstheme="minorHAnsi"/>
                <w:szCs w:val="20"/>
              </w:rPr>
              <w:t>3</w:t>
            </w:r>
            <w:r w:rsidRPr="00631E1F">
              <w:rPr>
                <w:rFonts w:asciiTheme="minorHAnsi" w:hAnsiTheme="minorHAnsi" w:cstheme="minorHAnsi"/>
                <w:szCs w:val="20"/>
              </w:rPr>
              <w:t xml:space="preserve"> Examination 202</w:t>
            </w:r>
            <w:r>
              <w:rPr>
                <w:rFonts w:asciiTheme="minorHAnsi" w:hAnsiTheme="minorHAnsi" w:cstheme="minorHAnsi"/>
                <w:szCs w:val="20"/>
              </w:rPr>
              <w:t>3, 2024 &amp; 2025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BCE6B9" w14:textId="25E0DFDA" w:rsid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786467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105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3EBFF41" w14:textId="56F3F511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</w:rPr>
              <w:t>Item 2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8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E45F38" w14:textId="2A7D7D16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Unit 3 Posters x 10*</w:t>
            </w:r>
          </w:p>
          <w:p w14:paraId="2FAC355C" w14:textId="7588671D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Ready for distribution January 2026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87E59B" w14:textId="537D8A35" w:rsid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994148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DE3D14">
              <w:rPr>
                <w:rFonts w:asciiTheme="minorHAnsi" w:hAnsiTheme="minorHAnsi" w:cstheme="minorHAnsi"/>
                <w:szCs w:val="20"/>
                <w:lang w:val="en-US"/>
              </w:rPr>
              <w:t>200</w:t>
            </w:r>
          </w:p>
        </w:tc>
      </w:tr>
      <w:tr w:rsidR="008C56A1" w:rsidRPr="00BF5253" w14:paraId="0935DA7B" w14:textId="77777777" w:rsidTr="00C93B64"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6B32255" w14:textId="7287E837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9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8FF07" w14:textId="491901B8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</w:t>
            </w:r>
            <w:r>
              <w:rPr>
                <w:rFonts w:asciiTheme="minorHAnsi" w:hAnsiTheme="minorHAnsi" w:cstheme="minorHAnsi"/>
                <w:szCs w:val="20"/>
              </w:rPr>
              <w:t>3 and 4</w:t>
            </w:r>
            <w:r w:rsidRPr="00631E1F">
              <w:rPr>
                <w:rFonts w:asciiTheme="minorHAnsi" w:hAnsiTheme="minorHAnsi" w:cstheme="minorHAnsi"/>
                <w:szCs w:val="20"/>
              </w:rPr>
              <w:t xml:space="preserve"> Examination 202</w:t>
            </w:r>
            <w:r>
              <w:rPr>
                <w:rFonts w:asciiTheme="minorHAnsi" w:hAnsiTheme="minorHAnsi" w:cstheme="minorHAnsi"/>
                <w:szCs w:val="20"/>
              </w:rPr>
              <w:t>3, 2024 &amp; 2025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9C9BD0" w14:textId="5A99ABB7" w:rsid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209529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105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D126676" w14:textId="671020C9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</w:rPr>
              <w:t>Item 2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9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FAA4F0" w14:textId="235261C5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Unit 4 Poster Posters</w:t>
            </w:r>
            <w:r w:rsidR="00DE3D14">
              <w:rPr>
                <w:rFonts w:asciiTheme="minorHAnsi" w:hAnsiTheme="minorHAnsi" w:cstheme="minorHAnsi"/>
                <w:szCs w:val="20"/>
              </w:rPr>
              <w:t xml:space="preserve"> x 10*</w:t>
            </w:r>
          </w:p>
          <w:p w14:paraId="35F185EC" w14:textId="0CE8CB75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Ready for distribution January 2026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AB8C66" w14:textId="10CCEC85" w:rsid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887022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DE3D14">
              <w:rPr>
                <w:rFonts w:asciiTheme="minorHAnsi" w:hAnsiTheme="minorHAnsi" w:cstheme="minorHAnsi"/>
                <w:szCs w:val="20"/>
                <w:lang w:val="en-US"/>
              </w:rPr>
              <w:t>200</w:t>
            </w:r>
          </w:p>
        </w:tc>
      </w:tr>
      <w:tr w:rsidR="008C56A1" w:rsidRPr="00BF5253" w14:paraId="5D240F07" w14:textId="77777777" w:rsidTr="00C93B64"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AF1CC5A" w14:textId="5E17E114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20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917048" w14:textId="77777777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3 </w:t>
            </w:r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Examination 202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6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*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NEW</w:t>
            </w:r>
          </w:p>
          <w:p w14:paraId="69395B28" w14:textId="6833351A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Ready for distribution </w:t>
            </w:r>
            <w:r w:rsidR="002C6BE5">
              <w:rPr>
                <w:rFonts w:asciiTheme="minorHAnsi" w:hAnsiTheme="minorHAnsi" w:cstheme="minorHAnsi"/>
                <w:szCs w:val="20"/>
                <w:lang w:val="en-US"/>
              </w:rPr>
              <w:t>Feb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202</w:t>
            </w:r>
            <w:r w:rsidR="002C6BE5">
              <w:rPr>
                <w:rFonts w:asciiTheme="minorHAnsi" w:hAnsiTheme="minorHAnsi" w:cstheme="minorHAnsi"/>
                <w:szCs w:val="20"/>
                <w:lang w:val="en-US"/>
              </w:rPr>
              <w:t>6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6AEBCA" w14:textId="2693A4A7" w:rsid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82963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8E4918E" w14:textId="7FE2D4EB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30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B0C104" w14:textId="6BB91D75" w:rsidR="008C56A1" w:rsidRPr="008C56A1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Unit 1 or 2 Exam Marking, per student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Confirm 1st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E9746A" w14:textId="37AC1441" w:rsid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530325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15</w:t>
            </w:r>
          </w:p>
        </w:tc>
      </w:tr>
      <w:tr w:rsidR="008C56A1" w:rsidRPr="00BF5253" w14:paraId="16F5CCC0" w14:textId="77777777" w:rsidTr="00C93B64"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3D606B4" w14:textId="2CA5C74F" w:rsidR="008C56A1" w:rsidRP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2C6BE5">
              <w:rPr>
                <w:rFonts w:asciiTheme="minorHAnsi" w:hAnsiTheme="minorHAnsi" w:cstheme="minorHAnsi"/>
                <w:b/>
                <w:bCs/>
                <w:szCs w:val="20"/>
              </w:rPr>
              <w:t>2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1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B798C8" w14:textId="77777777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3 &amp; 4 Examination </w:t>
            </w:r>
            <w:r>
              <w:rPr>
                <w:rFonts w:asciiTheme="minorHAnsi" w:hAnsiTheme="minorHAnsi" w:cstheme="minorHAnsi"/>
                <w:szCs w:val="20"/>
              </w:rPr>
              <w:t>2026* NEW</w:t>
            </w:r>
          </w:p>
          <w:p w14:paraId="64CBE9A0" w14:textId="55284384" w:rsidR="008C56A1" w:rsidRPr="008C56A1" w:rsidRDefault="002C6BE5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Ready for distribution Feb 2026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CE8ED7" w14:textId="1B336A1C" w:rsidR="008C56A1" w:rsidRP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00135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84AC7A3" w14:textId="308F9B03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2C6BE5">
              <w:rPr>
                <w:rFonts w:asciiTheme="minorHAnsi" w:hAnsiTheme="minorHAnsi" w:cstheme="minorHAnsi"/>
                <w:b/>
                <w:bCs/>
                <w:szCs w:val="20"/>
              </w:rPr>
              <w:t>3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1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D9AA07" w14:textId="2B6C11D1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Unit 3 Exam Marking, per student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Confirm 1st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5CCB73" w14:textId="6BF439F8" w:rsid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248459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25</w:t>
            </w:r>
          </w:p>
        </w:tc>
      </w:tr>
      <w:tr w:rsidR="008C56A1" w:rsidRPr="00BF5253" w14:paraId="4208A1CE" w14:textId="77777777" w:rsidTr="00C93B64"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688621B" w14:textId="03E121C3" w:rsidR="008C56A1" w:rsidRP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</w:rPr>
              <w:t>Item 2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2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8B9E8B" w14:textId="77777777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Unit 1 Revision Booklet 2026* NEW</w:t>
            </w:r>
          </w:p>
          <w:p w14:paraId="09285B76" w14:textId="6A761FBF" w:rsidR="008C56A1" w:rsidRP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Ready for distribution April 2026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497370" w14:textId="1D1913D1" w:rsidR="008C56A1" w:rsidRP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402518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125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8DE8B05" w14:textId="3448E1F4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</w:rPr>
              <w:t>Item 3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2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88180E" w14:textId="5536AD48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Unit 3 and 4 Exam Marking, per student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Confirm 1st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FB7BD" w14:textId="2DA27DD2" w:rsid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174766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25</w:t>
            </w:r>
          </w:p>
        </w:tc>
      </w:tr>
      <w:tr w:rsidR="008C56A1" w:rsidRPr="00BF5253" w14:paraId="20D089CE" w14:textId="77777777" w:rsidTr="00C93B64"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98B7816" w14:textId="14478569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2</w:t>
            </w:r>
            <w:r w:rsidR="00DF2F38">
              <w:rPr>
                <w:rFonts w:asciiTheme="minorHAnsi" w:hAnsiTheme="minorHAnsi" w:cstheme="minorHAnsi"/>
                <w:b/>
                <w:bCs/>
                <w:szCs w:val="20"/>
              </w:rPr>
              <w:t>3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307599" w14:textId="77777777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Unit 2 Revision Booklet 2026* NEW</w:t>
            </w:r>
          </w:p>
          <w:p w14:paraId="268AD56F" w14:textId="59D20E29" w:rsidR="008C56A1" w:rsidRPr="008A189F" w:rsidRDefault="008C56A1" w:rsidP="00297629">
            <w:pPr>
              <w:spacing w:before="60" w:after="80"/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Ready for distribution July 2026</w:t>
            </w:r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ADD50" w14:textId="3DFA7AA4" w:rsidR="008C56A1" w:rsidRDefault="0094450B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2030169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6A1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8C56A1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8C56A1">
              <w:rPr>
                <w:rFonts w:asciiTheme="minorHAnsi" w:hAnsiTheme="minorHAnsi" w:cstheme="minorHAnsi"/>
                <w:szCs w:val="20"/>
                <w:lang w:val="en-US"/>
              </w:rPr>
              <w:t>125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27925AD" w14:textId="696376D0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A708A1" w14:textId="7F57E119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02FDD4" w14:textId="47ECABE4" w:rsidR="008C56A1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</w:p>
        </w:tc>
      </w:tr>
      <w:tr w:rsidR="008C56A1" w:rsidRPr="00BF5253" w14:paraId="4A6512B5" w14:textId="77777777" w:rsidTr="00C93B64">
        <w:tc>
          <w:tcPr>
            <w:tcW w:w="10777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53EBF" w14:textId="602A8251" w:rsidR="008C56A1" w:rsidRPr="00BF5253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Note: All Resources are digital  </w:t>
            </w:r>
            <w:r w:rsidR="00297629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*50% off for all Online Textbook subscriber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in the corresponding Units.</w:t>
            </w:r>
          </w:p>
        </w:tc>
      </w:tr>
      <w:tr w:rsidR="008C56A1" w:rsidRPr="00BF5253" w14:paraId="1616B92A" w14:textId="77777777" w:rsidTr="00C93B64">
        <w:tc>
          <w:tcPr>
            <w:tcW w:w="10777" w:type="dxa"/>
            <w:gridSpan w:val="1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FEFC03" w14:textId="02066CD8" w:rsidR="008C56A1" w:rsidRPr="00BF5253" w:rsidRDefault="008C56A1" w:rsidP="00297629">
            <w:pPr>
              <w:spacing w:before="60" w:after="8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Copies will be distributed to the main teacher email as soon as these become available.</w:t>
            </w:r>
          </w:p>
        </w:tc>
      </w:tr>
      <w:tr w:rsidR="008C56A1" w:rsidRPr="006F5AC9" w14:paraId="54828D75" w14:textId="77777777" w:rsidTr="00C93B64">
        <w:tc>
          <w:tcPr>
            <w:tcW w:w="10777" w:type="dxa"/>
            <w:gridSpan w:val="15"/>
          </w:tcPr>
          <w:p w14:paraId="7CCC9B28" w14:textId="77777777" w:rsidR="008C56A1" w:rsidRPr="006F5AC9" w:rsidRDefault="008C56A1" w:rsidP="00297629">
            <w:pPr>
              <w:spacing w:before="60" w:after="80"/>
              <w:rPr>
                <w:rFonts w:asciiTheme="minorHAnsi" w:hAnsiTheme="minorHAnsi" w:cstheme="minorHAnsi"/>
              </w:rPr>
            </w:pPr>
            <w:r w:rsidRPr="006F5AC9">
              <w:rPr>
                <w:rFonts w:asciiTheme="minorHAnsi" w:hAnsiTheme="minorHAnsi" w:cstheme="minorHAnsi"/>
              </w:rPr>
              <w:t>You are welcome to contact Carolyn at Food Ed Assist to discuss which option meets your needs best.</w:t>
            </w:r>
          </w:p>
          <w:p w14:paraId="50694976" w14:textId="77777777" w:rsidR="008C56A1" w:rsidRPr="00BF5253" w:rsidRDefault="008C56A1" w:rsidP="00297629">
            <w:pPr>
              <w:autoSpaceDE w:val="0"/>
              <w:autoSpaceDN w:val="0"/>
              <w:adjustRightInd w:val="0"/>
              <w:spacing w:before="60" w:after="80"/>
              <w:rPr>
                <w:rFonts w:asciiTheme="minorHAnsi" w:hAnsiTheme="minorHAnsi" w:cstheme="minorHAnsi"/>
                <w:color w:val="221F1F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color w:val="221F1F"/>
                <w:szCs w:val="20"/>
              </w:rPr>
              <w:t xml:space="preserve">T. </w:t>
            </w:r>
            <w:r w:rsidRPr="00BF5253">
              <w:rPr>
                <w:rFonts w:asciiTheme="minorHAnsi" w:hAnsiTheme="minorHAnsi" w:cstheme="minorHAnsi"/>
                <w:color w:val="221F1F"/>
                <w:szCs w:val="20"/>
              </w:rPr>
              <w:t>0438 245 909</w:t>
            </w:r>
          </w:p>
          <w:p w14:paraId="72341E7D" w14:textId="77777777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color w:val="4472C4" w:themeColor="accent1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color w:val="221F1F"/>
                <w:szCs w:val="20"/>
              </w:rPr>
              <w:t xml:space="preserve">E. </w:t>
            </w:r>
            <w:hyperlink r:id="rId8" w:history="1">
              <w:r w:rsidRPr="00BF5253">
                <w:rPr>
                  <w:rStyle w:val="Hyperlink"/>
                  <w:rFonts w:asciiTheme="minorHAnsi" w:hAnsiTheme="minorHAnsi" w:cstheme="minorHAnsi"/>
                  <w:szCs w:val="20"/>
                </w:rPr>
                <w:t>customerservice@foodedassist.com.au</w:t>
              </w:r>
            </w:hyperlink>
          </w:p>
        </w:tc>
      </w:tr>
      <w:tr w:rsidR="008C56A1" w:rsidRPr="00BF5253" w14:paraId="13F8E571" w14:textId="77777777" w:rsidTr="00C93B64">
        <w:tc>
          <w:tcPr>
            <w:tcW w:w="7855" w:type="dxa"/>
            <w:gridSpan w:val="11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0ED540DB" w14:textId="403CE6F9" w:rsidR="008C56A1" w:rsidRPr="00BF5253" w:rsidRDefault="008C56A1" w:rsidP="00297629">
            <w:pPr>
              <w:spacing w:before="60" w:after="80"/>
              <w:jc w:val="right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Total (Costs already include GST) </w:t>
            </w:r>
          </w:p>
        </w:tc>
        <w:tc>
          <w:tcPr>
            <w:tcW w:w="2922" w:type="dxa"/>
            <w:gridSpan w:val="4"/>
            <w:tcBorders>
              <w:right w:val="single" w:sz="4" w:space="0" w:color="auto"/>
            </w:tcBorders>
            <w:shd w:val="clear" w:color="auto" w:fill="DEEAF6" w:themeFill="accent5" w:themeFillTint="33"/>
          </w:tcPr>
          <w:p w14:paraId="2625D213" w14:textId="77777777" w:rsidR="008C56A1" w:rsidRPr="00BF5253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</w:p>
        </w:tc>
      </w:tr>
      <w:tr w:rsidR="008C56A1" w:rsidRPr="00BF5253" w14:paraId="5F4C3F82" w14:textId="77777777" w:rsidTr="00C93B64">
        <w:tc>
          <w:tcPr>
            <w:tcW w:w="2425" w:type="dxa"/>
            <w:gridSpan w:val="3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14412B14" w14:textId="5EFAD892" w:rsidR="008C56A1" w:rsidRPr="00BF5253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Purchase Order Number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231E5FC1" w14:textId="77777777" w:rsidR="008C56A1" w:rsidRPr="00BF5253" w:rsidRDefault="008C56A1" w:rsidP="00297629">
            <w:pPr>
              <w:spacing w:before="60" w:after="8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8C56A1" w:rsidRPr="00BF5253" w14:paraId="18A03B74" w14:textId="77777777" w:rsidTr="00C93B64">
        <w:tc>
          <w:tcPr>
            <w:tcW w:w="2425" w:type="dxa"/>
            <w:gridSpan w:val="3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2E14343D" w14:textId="58534A2E" w:rsidR="008C56A1" w:rsidRPr="00BF5253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School or Institution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5824D8DB" w14:textId="77777777" w:rsidR="008C56A1" w:rsidRPr="00BF5253" w:rsidRDefault="008C56A1" w:rsidP="00297629">
            <w:pPr>
              <w:spacing w:before="60" w:after="8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8C56A1" w:rsidRPr="00BF5253" w14:paraId="4B25DA0D" w14:textId="77777777" w:rsidTr="00C93B64">
        <w:tc>
          <w:tcPr>
            <w:tcW w:w="2425" w:type="dxa"/>
            <w:gridSpan w:val="3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5FA3DDB2" w14:textId="34BF3B73" w:rsidR="008C56A1" w:rsidRPr="00BF5253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Main Teacher</w:t>
            </w: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 xml:space="preserve"> Name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2C7CCF34" w14:textId="27587CE7" w:rsidR="008C56A1" w:rsidRPr="00BF5253" w:rsidRDefault="008C56A1" w:rsidP="00297629">
            <w:pPr>
              <w:spacing w:before="60" w:after="8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8C56A1" w:rsidRPr="00BF5253" w14:paraId="57D3408A" w14:textId="77777777" w:rsidTr="00C93B64">
        <w:tc>
          <w:tcPr>
            <w:tcW w:w="2425" w:type="dxa"/>
            <w:gridSpan w:val="3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062B0E9A" w14:textId="5B5A5C4F" w:rsidR="008C56A1" w:rsidRPr="00BF5253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Main Teacher</w:t>
            </w: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 xml:space="preserve"> Email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3CDBD04F" w14:textId="77777777" w:rsidR="008C56A1" w:rsidRPr="00BF5253" w:rsidRDefault="008C56A1" w:rsidP="00297629">
            <w:pPr>
              <w:spacing w:before="60" w:after="8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8C56A1" w:rsidRPr="00BF5253" w14:paraId="41774E4C" w14:textId="77777777" w:rsidTr="00C93B64">
        <w:tc>
          <w:tcPr>
            <w:tcW w:w="2425" w:type="dxa"/>
            <w:gridSpan w:val="3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5E5FBFCE" w14:textId="5CA35F42" w:rsidR="008C56A1" w:rsidRPr="00BF5253" w:rsidRDefault="008C56A1" w:rsidP="00297629">
            <w:pPr>
              <w:spacing w:before="60" w:after="8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Accounts Email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1A4E1B3A" w14:textId="77777777" w:rsidR="008C56A1" w:rsidRPr="00BF5253" w:rsidRDefault="008C56A1" w:rsidP="00297629">
            <w:pPr>
              <w:spacing w:before="60" w:after="8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8C56A1" w:rsidRPr="00631E1F" w14:paraId="38C7BB0F" w14:textId="77777777" w:rsidTr="00C93B64">
        <w:tc>
          <w:tcPr>
            <w:tcW w:w="10777" w:type="dxa"/>
            <w:gridSpan w:val="15"/>
            <w:tcBorders>
              <w:left w:val="nil"/>
              <w:bottom w:val="nil"/>
              <w:right w:val="nil"/>
            </w:tcBorders>
          </w:tcPr>
          <w:p w14:paraId="39BA3D20" w14:textId="73DDA799" w:rsidR="008C56A1" w:rsidRPr="00F4381F" w:rsidRDefault="008C56A1" w:rsidP="00297629">
            <w:pPr>
              <w:spacing w:before="60" w:after="80"/>
              <w:rPr>
                <w:rFonts w:asciiTheme="minorHAnsi" w:hAnsiTheme="minorHAnsi" w:cstheme="minorHAnsi"/>
                <w:sz w:val="22"/>
              </w:rPr>
            </w:pPr>
            <w:r w:rsidRPr="00631E1F">
              <w:rPr>
                <w:rFonts w:asciiTheme="minorHAnsi" w:hAnsiTheme="minorHAnsi" w:cstheme="minorHAnsi"/>
                <w:sz w:val="22"/>
              </w:rPr>
              <w:t>By purchasing or using free access to our resources, you agree</w:t>
            </w:r>
            <w:r w:rsidRPr="00631E1F">
              <w:rPr>
                <w:rFonts w:asciiTheme="minorHAnsi" w:hAnsiTheme="minorHAnsi" w:cstheme="minorHAnsi"/>
                <w:color w:val="000000"/>
                <w:sz w:val="22"/>
              </w:rPr>
              <w:t xml:space="preserve"> to our </w:t>
            </w:r>
            <w:r w:rsidRPr="00631E1F">
              <w:rPr>
                <w:rFonts w:asciiTheme="minorHAnsi" w:hAnsiTheme="minorHAnsi" w:cstheme="minorHAnsi"/>
                <w:sz w:val="22"/>
              </w:rPr>
              <w:t>terms and conditions and privacy policy</w:t>
            </w:r>
            <w:r w:rsidRPr="00631E1F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 xml:space="preserve"> at </w:t>
            </w:r>
            <w:hyperlink r:id="rId9" w:history="1">
              <w:r w:rsidRPr="00F404D0">
                <w:rPr>
                  <w:rStyle w:val="Hyperlink"/>
                  <w:rFonts w:asciiTheme="minorHAnsi" w:hAnsiTheme="minorHAnsi" w:cstheme="minorHAnsi"/>
                  <w:color w:val="0070C0"/>
                  <w:sz w:val="22"/>
                </w:rPr>
                <w:t>www.foodstudies.com.au</w:t>
              </w:r>
            </w:hyperlink>
            <w:r w:rsidRPr="00631E1F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>.</w:t>
            </w:r>
            <w:r w:rsidRPr="00631E1F">
              <w:rPr>
                <w:rFonts w:asciiTheme="minorHAnsi" w:hAnsiTheme="minorHAnsi" w:cstheme="minorHAnsi"/>
                <w:noProof/>
                <w:sz w:val="22"/>
                <w:lang w:val="en-US"/>
              </w:rPr>
              <w:t xml:space="preserve"> </w:t>
            </w:r>
          </w:p>
        </w:tc>
      </w:tr>
      <w:tr w:rsidR="008C56A1" w:rsidRPr="00631E1F" w14:paraId="5D954DF5" w14:textId="77777777" w:rsidTr="00C93B6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399" w:type="dxa"/>
            <w:gridSpan w:val="4"/>
          </w:tcPr>
          <w:p w14:paraId="2F77EAA0" w14:textId="7425C47C" w:rsidR="008C56A1" w:rsidRPr="00631E1F" w:rsidRDefault="008C56A1" w:rsidP="00297629">
            <w:pPr>
              <w:autoSpaceDE w:val="0"/>
              <w:autoSpaceDN w:val="0"/>
              <w:adjustRightInd w:val="0"/>
              <w:spacing w:before="60" w:after="80"/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Food Ed Assist</w:t>
            </w:r>
          </w:p>
          <w:p w14:paraId="78633728" w14:textId="098B26D7" w:rsidR="008C56A1" w:rsidRPr="00631E1F" w:rsidRDefault="008C56A1" w:rsidP="00297629">
            <w:pPr>
              <w:autoSpaceDE w:val="0"/>
              <w:autoSpaceDN w:val="0"/>
              <w:adjustRightInd w:val="0"/>
              <w:spacing w:before="60" w:after="8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>ABN 52 512 656 127</w:t>
            </w:r>
          </w:p>
          <w:p w14:paraId="3A5DCBDD" w14:textId="48114FC3" w:rsidR="008C56A1" w:rsidRPr="00631E1F" w:rsidRDefault="008C56A1" w:rsidP="00297629">
            <w:pPr>
              <w:autoSpaceDE w:val="0"/>
              <w:autoSpaceDN w:val="0"/>
              <w:adjustRightInd w:val="0"/>
              <w:spacing w:before="60" w:after="8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>BSB: 013 757</w:t>
            </w:r>
          </w:p>
          <w:p w14:paraId="26A23EF3" w14:textId="77777777" w:rsidR="008C56A1" w:rsidRDefault="008C56A1" w:rsidP="00297629">
            <w:pPr>
              <w:autoSpaceDE w:val="0"/>
              <w:autoSpaceDN w:val="0"/>
              <w:adjustRightInd w:val="0"/>
              <w:spacing w:before="60" w:after="8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>Account Number: 427 877 178</w:t>
            </w:r>
          </w:p>
          <w:p w14:paraId="76EAD595" w14:textId="5BB21D13" w:rsidR="008C56A1" w:rsidRPr="009F4992" w:rsidRDefault="008C56A1" w:rsidP="00297629">
            <w:pPr>
              <w:spacing w:before="60" w:after="80"/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4110" w:type="dxa"/>
            <w:gridSpan w:val="6"/>
          </w:tcPr>
          <w:p w14:paraId="32953EDC" w14:textId="622532EC" w:rsidR="008C56A1" w:rsidRPr="00631E1F" w:rsidRDefault="008C56A1" w:rsidP="00297629">
            <w:pPr>
              <w:autoSpaceDE w:val="0"/>
              <w:autoSpaceDN w:val="0"/>
              <w:adjustRightInd w:val="0"/>
              <w:spacing w:before="60" w:after="80"/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Carolyn Mittra</w:t>
            </w:r>
          </w:p>
          <w:p w14:paraId="22993A9E" w14:textId="45971A57" w:rsidR="008C56A1" w:rsidRDefault="008C56A1" w:rsidP="00297629">
            <w:pPr>
              <w:autoSpaceDE w:val="0"/>
              <w:autoSpaceDN w:val="0"/>
              <w:adjustRightInd w:val="0"/>
              <w:spacing w:before="60" w:after="8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 xml:space="preserve">T. </w:t>
            </w: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>0438 245 909</w:t>
            </w:r>
          </w:p>
          <w:p w14:paraId="38C3A6E5" w14:textId="30C74A32" w:rsidR="00DE3D14" w:rsidRPr="00631E1F" w:rsidRDefault="00DE3D14" w:rsidP="00297629">
            <w:pPr>
              <w:autoSpaceDE w:val="0"/>
              <w:autoSpaceDN w:val="0"/>
              <w:adjustRightInd w:val="0"/>
              <w:spacing w:before="60" w:after="8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DE3D14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A</w:t>
            </w:r>
            <w:r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.</w:t>
            </w:r>
            <w:r>
              <w:rPr>
                <w:rFonts w:asciiTheme="minorHAnsi" w:hAnsiTheme="minorHAnsi" w:cstheme="minorHAnsi"/>
                <w:color w:val="221F1F"/>
                <w:sz w:val="22"/>
              </w:rPr>
              <w:t xml:space="preserve"> 2 </w:t>
            </w:r>
            <w:proofErr w:type="spellStart"/>
            <w:r>
              <w:rPr>
                <w:rFonts w:asciiTheme="minorHAnsi" w:hAnsiTheme="minorHAnsi" w:cstheme="minorHAnsi"/>
                <w:color w:val="221F1F"/>
                <w:sz w:val="22"/>
              </w:rPr>
              <w:t>Graneel</w:t>
            </w:r>
            <w:proofErr w:type="spellEnd"/>
            <w:r>
              <w:rPr>
                <w:rFonts w:asciiTheme="minorHAnsi" w:hAnsiTheme="minorHAnsi" w:cstheme="minorHAnsi"/>
                <w:color w:val="221F1F"/>
                <w:sz w:val="22"/>
              </w:rPr>
              <w:t xml:space="preserve"> Grove, Berwick, Vic 3806</w:t>
            </w:r>
          </w:p>
          <w:p w14:paraId="01B07160" w14:textId="055E33A7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color w:val="4472C4" w:themeColor="accent1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 xml:space="preserve">E. </w:t>
            </w:r>
            <w:hyperlink r:id="rId10" w:history="1">
              <w:r w:rsidRPr="00631E1F">
                <w:rPr>
                  <w:rStyle w:val="Hyperlink"/>
                  <w:rFonts w:asciiTheme="minorHAnsi" w:hAnsiTheme="minorHAnsi" w:cstheme="minorHAnsi"/>
                  <w:sz w:val="22"/>
                </w:rPr>
                <w:t>customerservice@foodedassist.com.au</w:t>
              </w:r>
            </w:hyperlink>
          </w:p>
          <w:p w14:paraId="619E1300" w14:textId="77777777" w:rsidR="008C56A1" w:rsidRPr="00631E1F" w:rsidRDefault="008C56A1" w:rsidP="00297629">
            <w:pPr>
              <w:spacing w:before="60" w:after="80"/>
              <w:rPr>
                <w:rFonts w:asciiTheme="minorHAnsi" w:hAnsiTheme="minorHAnsi" w:cstheme="minorHAnsi"/>
                <w:color w:val="4472C4" w:themeColor="accent1"/>
                <w:sz w:val="22"/>
              </w:rPr>
            </w:pPr>
            <w:hyperlink r:id="rId11" w:history="1">
              <w:r w:rsidRPr="00631E1F">
                <w:rPr>
                  <w:rStyle w:val="Hyperlink"/>
                  <w:rFonts w:asciiTheme="minorHAnsi" w:hAnsiTheme="minorHAnsi" w:cstheme="minorHAnsi"/>
                  <w:color w:val="4472C4" w:themeColor="accent1"/>
                  <w:sz w:val="22"/>
                </w:rPr>
                <w:t>www.foodedassist.com.au</w:t>
              </w:r>
            </w:hyperlink>
          </w:p>
          <w:p w14:paraId="2A10AE11" w14:textId="143C825C" w:rsidR="008C56A1" w:rsidRPr="00F404D0" w:rsidRDefault="008C56A1" w:rsidP="00297629">
            <w:pPr>
              <w:spacing w:before="60" w:after="80"/>
              <w:rPr>
                <w:rFonts w:asciiTheme="minorHAnsi" w:hAnsiTheme="minorHAnsi" w:cstheme="minorHAnsi"/>
                <w:sz w:val="22"/>
              </w:rPr>
            </w:pPr>
            <w:hyperlink r:id="rId12" w:history="1">
              <w:r w:rsidRPr="00167B6D">
                <w:rPr>
                  <w:rStyle w:val="Hyperlink"/>
                  <w:rFonts w:asciiTheme="minorHAnsi" w:hAnsiTheme="minorHAnsi" w:cstheme="minorHAnsi"/>
                  <w:sz w:val="22"/>
                </w:rPr>
                <w:t>www.foodstudies.com.au</w:t>
              </w:r>
            </w:hyperlink>
          </w:p>
        </w:tc>
        <w:tc>
          <w:tcPr>
            <w:tcW w:w="3268" w:type="dxa"/>
            <w:gridSpan w:val="5"/>
          </w:tcPr>
          <w:p w14:paraId="5CF27C3E" w14:textId="068395B6" w:rsidR="008C56A1" w:rsidRPr="00631E1F" w:rsidRDefault="008C56A1" w:rsidP="00297629">
            <w:pPr>
              <w:spacing w:before="60" w:after="80"/>
              <w:jc w:val="right"/>
              <w:rPr>
                <w:rFonts w:asciiTheme="minorHAnsi" w:hAnsiTheme="minorHAnsi" w:cstheme="minorHAnsi"/>
                <w:noProof/>
                <w:sz w:val="22"/>
                <w:lang w:val="en-US"/>
              </w:rPr>
            </w:pPr>
            <w:r w:rsidRPr="00631E1F">
              <w:rPr>
                <w:rFonts w:asciiTheme="minorHAnsi" w:hAnsiTheme="minorHAnsi" w:cstheme="minorHAnsi"/>
                <w:noProof/>
                <w:sz w:val="22"/>
                <w:lang w:val="en-US"/>
              </w:rPr>
              <w:drawing>
                <wp:anchor distT="0" distB="0" distL="114300" distR="114300" simplePos="0" relativeHeight="251665408" behindDoc="0" locked="0" layoutInCell="1" allowOverlap="1" wp14:anchorId="44055FC0" wp14:editId="545D717C">
                  <wp:simplePos x="0" y="0"/>
                  <wp:positionH relativeFrom="column">
                    <wp:posOffset>733425</wp:posOffset>
                  </wp:positionH>
                  <wp:positionV relativeFrom="paragraph">
                    <wp:posOffset>246380</wp:posOffset>
                  </wp:positionV>
                  <wp:extent cx="1235710" cy="670560"/>
                  <wp:effectExtent l="0" t="0" r="2540" b="0"/>
                  <wp:wrapSquare wrapText="bothSides"/>
                  <wp:docPr id="2" name="Picture 2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applicatio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571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54973DBA" w14:textId="1FD78DCC" w:rsidR="002E5AAB" w:rsidRPr="002E5AAB" w:rsidRDefault="002E5AAB" w:rsidP="002E5AAB">
      <w:pPr>
        <w:tabs>
          <w:tab w:val="left" w:pos="1284"/>
        </w:tabs>
        <w:rPr>
          <w:rFonts w:ascii="Verdana" w:hAnsi="Verdana"/>
          <w:sz w:val="6"/>
          <w:szCs w:val="6"/>
          <w:lang w:val="en-US"/>
        </w:rPr>
      </w:pPr>
    </w:p>
    <w:sectPr w:rsidR="002E5AAB" w:rsidRPr="002E5AAB" w:rsidSect="007D7668">
      <w:footerReference w:type="default" r:id="rId14"/>
      <w:type w:val="continuous"/>
      <w:pgSz w:w="11906" w:h="16838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0FCFCF" w14:textId="77777777" w:rsidR="00302D73" w:rsidRDefault="00302D73" w:rsidP="002A0014">
      <w:pPr>
        <w:spacing w:before="0" w:after="0" w:line="240" w:lineRule="auto"/>
      </w:pPr>
      <w:r>
        <w:separator/>
      </w:r>
    </w:p>
  </w:endnote>
  <w:endnote w:type="continuationSeparator" w:id="0">
    <w:p w14:paraId="6565158B" w14:textId="77777777" w:rsidR="00302D73" w:rsidRDefault="00302D73" w:rsidP="002A001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D6855E" w14:textId="2C9C951C" w:rsidR="002A0014" w:rsidRPr="002A0014" w:rsidRDefault="002A0014" w:rsidP="002A0014">
    <w:pPr>
      <w:spacing w:before="0" w:after="0" w:line="240" w:lineRule="auto"/>
      <w:rPr>
        <w:rFonts w:ascii="Verdana" w:hAnsi="Verdana"/>
        <w:sz w:val="16"/>
        <w:szCs w:val="16"/>
        <w:lang w:val="en-US"/>
      </w:rPr>
    </w:pPr>
    <w:r w:rsidRPr="00653F7A">
      <w:rPr>
        <w:rFonts w:ascii="Verdana" w:hAnsi="Verdana"/>
        <w:sz w:val="16"/>
        <w:szCs w:val="16"/>
        <w:lang w:val="en-US"/>
      </w:rPr>
      <w:t xml:space="preserve">Last Updated: </w:t>
    </w:r>
    <w:r w:rsidR="00BA673B">
      <w:rPr>
        <w:rFonts w:ascii="Verdana" w:hAnsi="Verdana"/>
        <w:sz w:val="16"/>
        <w:szCs w:val="16"/>
        <w:lang w:val="en-US"/>
      </w:rPr>
      <w:t>17</w:t>
    </w:r>
    <w:r w:rsidR="006F5AC9">
      <w:rPr>
        <w:rFonts w:ascii="Verdana" w:hAnsi="Verdana"/>
        <w:sz w:val="16"/>
        <w:szCs w:val="16"/>
        <w:lang w:val="en-US"/>
      </w:rPr>
      <w:t>-</w:t>
    </w:r>
    <w:r w:rsidR="00BA673B">
      <w:rPr>
        <w:rFonts w:ascii="Verdana" w:hAnsi="Verdana"/>
        <w:sz w:val="16"/>
        <w:szCs w:val="16"/>
        <w:lang w:val="en-US"/>
      </w:rPr>
      <w:t>September</w:t>
    </w:r>
    <w:r w:rsidR="006F5AC9">
      <w:rPr>
        <w:rFonts w:ascii="Verdana" w:hAnsi="Verdana"/>
        <w:sz w:val="16"/>
        <w:szCs w:val="16"/>
        <w:lang w:val="en-US"/>
      </w:rPr>
      <w:t>-2</w:t>
    </w:r>
    <w:r w:rsidR="002E5AAB">
      <w:rPr>
        <w:rFonts w:ascii="Verdana" w:hAnsi="Verdana"/>
        <w:sz w:val="16"/>
        <w:szCs w:val="16"/>
        <w:lang w:val="en-US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A40166" w14:textId="77777777" w:rsidR="00302D73" w:rsidRDefault="00302D73" w:rsidP="002A0014">
      <w:pPr>
        <w:spacing w:before="0" w:after="0" w:line="240" w:lineRule="auto"/>
      </w:pPr>
      <w:r>
        <w:separator/>
      </w:r>
    </w:p>
  </w:footnote>
  <w:footnote w:type="continuationSeparator" w:id="0">
    <w:p w14:paraId="6D8A93A0" w14:textId="77777777" w:rsidR="00302D73" w:rsidRDefault="00302D73" w:rsidP="002A001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75AC8"/>
    <w:multiLevelType w:val="hybridMultilevel"/>
    <w:tmpl w:val="D36EC4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6023D"/>
    <w:multiLevelType w:val="hybridMultilevel"/>
    <w:tmpl w:val="0C1607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468EF"/>
    <w:multiLevelType w:val="hybridMultilevel"/>
    <w:tmpl w:val="E800F1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E0931"/>
    <w:multiLevelType w:val="hybridMultilevel"/>
    <w:tmpl w:val="8F202E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87D2B"/>
    <w:multiLevelType w:val="hybridMultilevel"/>
    <w:tmpl w:val="5D282D0E"/>
    <w:lvl w:ilvl="0" w:tplc="C6DEE4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106D5"/>
    <w:multiLevelType w:val="hybridMultilevel"/>
    <w:tmpl w:val="895CF2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E7F75"/>
    <w:multiLevelType w:val="hybridMultilevel"/>
    <w:tmpl w:val="226E4B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E2141"/>
    <w:multiLevelType w:val="hybridMultilevel"/>
    <w:tmpl w:val="C8BC88A4"/>
    <w:lvl w:ilvl="0" w:tplc="6D327DC2">
      <w:start w:val="1"/>
      <w:numFmt w:val="bullet"/>
      <w:lvlText w:val="£"/>
      <w:lvlJc w:val="left"/>
      <w:pPr>
        <w:ind w:left="6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8" w15:restartNumberingAfterBreak="0">
    <w:nsid w:val="291D7693"/>
    <w:multiLevelType w:val="hybridMultilevel"/>
    <w:tmpl w:val="7C0C64E4"/>
    <w:lvl w:ilvl="0" w:tplc="B704C9F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B32D3"/>
    <w:multiLevelType w:val="hybridMultilevel"/>
    <w:tmpl w:val="F71A20EE"/>
    <w:lvl w:ilvl="0" w:tplc="063ED8B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222421"/>
    <w:multiLevelType w:val="hybridMultilevel"/>
    <w:tmpl w:val="58ECBF82"/>
    <w:lvl w:ilvl="0" w:tplc="E2346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634066"/>
    <w:multiLevelType w:val="hybridMultilevel"/>
    <w:tmpl w:val="2EB2D5C0"/>
    <w:lvl w:ilvl="0" w:tplc="A552EA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66141C"/>
    <w:multiLevelType w:val="hybridMultilevel"/>
    <w:tmpl w:val="0C627E88"/>
    <w:lvl w:ilvl="0" w:tplc="754668D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873EAE"/>
    <w:multiLevelType w:val="hybridMultilevel"/>
    <w:tmpl w:val="A912AA24"/>
    <w:lvl w:ilvl="0" w:tplc="2ED86568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A7B92"/>
    <w:multiLevelType w:val="hybridMultilevel"/>
    <w:tmpl w:val="E93AE8AE"/>
    <w:lvl w:ilvl="0" w:tplc="97AE7FF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8A6B7A"/>
    <w:multiLevelType w:val="hybridMultilevel"/>
    <w:tmpl w:val="B68A70FC"/>
    <w:lvl w:ilvl="0" w:tplc="3662DA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627D8"/>
    <w:multiLevelType w:val="hybridMultilevel"/>
    <w:tmpl w:val="B68A70FC"/>
    <w:lvl w:ilvl="0" w:tplc="3662DA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495006"/>
    <w:multiLevelType w:val="hybridMultilevel"/>
    <w:tmpl w:val="6C882970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70486934">
    <w:abstractNumId w:val="17"/>
  </w:num>
  <w:num w:numId="2" w16cid:durableId="257327063">
    <w:abstractNumId w:val="7"/>
  </w:num>
  <w:num w:numId="3" w16cid:durableId="1012536340">
    <w:abstractNumId w:val="16"/>
  </w:num>
  <w:num w:numId="4" w16cid:durableId="518159298">
    <w:abstractNumId w:val="5"/>
  </w:num>
  <w:num w:numId="5" w16cid:durableId="460656567">
    <w:abstractNumId w:val="13"/>
  </w:num>
  <w:num w:numId="6" w16cid:durableId="2072657380">
    <w:abstractNumId w:val="1"/>
  </w:num>
  <w:num w:numId="7" w16cid:durableId="1159543147">
    <w:abstractNumId w:val="6"/>
  </w:num>
  <w:num w:numId="8" w16cid:durableId="1434091344">
    <w:abstractNumId w:val="15"/>
  </w:num>
  <w:num w:numId="9" w16cid:durableId="173810546">
    <w:abstractNumId w:val="8"/>
  </w:num>
  <w:num w:numId="10" w16cid:durableId="630786631">
    <w:abstractNumId w:val="10"/>
  </w:num>
  <w:num w:numId="11" w16cid:durableId="101803569">
    <w:abstractNumId w:val="12"/>
  </w:num>
  <w:num w:numId="12" w16cid:durableId="890926308">
    <w:abstractNumId w:val="4"/>
  </w:num>
  <w:num w:numId="13" w16cid:durableId="2037269787">
    <w:abstractNumId w:val="0"/>
  </w:num>
  <w:num w:numId="14" w16cid:durableId="1218974768">
    <w:abstractNumId w:val="14"/>
  </w:num>
  <w:num w:numId="15" w16cid:durableId="1715807433">
    <w:abstractNumId w:val="3"/>
  </w:num>
  <w:num w:numId="16" w16cid:durableId="1172725469">
    <w:abstractNumId w:val="2"/>
  </w:num>
  <w:num w:numId="17" w16cid:durableId="1600023139">
    <w:abstractNumId w:val="9"/>
  </w:num>
  <w:num w:numId="18" w16cid:durableId="1917743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jIxN7AwMrEwNjVS0lEKTi0uzszPAykwMqoFAGNOl64tAAAA"/>
  </w:docVars>
  <w:rsids>
    <w:rsidRoot w:val="002612DC"/>
    <w:rsid w:val="00023A30"/>
    <w:rsid w:val="00047083"/>
    <w:rsid w:val="00051D9B"/>
    <w:rsid w:val="00063775"/>
    <w:rsid w:val="00076994"/>
    <w:rsid w:val="000855B8"/>
    <w:rsid w:val="0008693E"/>
    <w:rsid w:val="000C1A8A"/>
    <w:rsid w:val="000C5A07"/>
    <w:rsid w:val="000C5C8A"/>
    <w:rsid w:val="000C74C7"/>
    <w:rsid w:val="000E0E09"/>
    <w:rsid w:val="001018E5"/>
    <w:rsid w:val="0012461F"/>
    <w:rsid w:val="00136C84"/>
    <w:rsid w:val="00147522"/>
    <w:rsid w:val="00173DAF"/>
    <w:rsid w:val="00173FD8"/>
    <w:rsid w:val="00180837"/>
    <w:rsid w:val="00185933"/>
    <w:rsid w:val="001A0C83"/>
    <w:rsid w:val="001C2437"/>
    <w:rsid w:val="001F5C2B"/>
    <w:rsid w:val="00220923"/>
    <w:rsid w:val="002327F0"/>
    <w:rsid w:val="002401C5"/>
    <w:rsid w:val="002479F7"/>
    <w:rsid w:val="00254521"/>
    <w:rsid w:val="002612DC"/>
    <w:rsid w:val="00262268"/>
    <w:rsid w:val="00291C19"/>
    <w:rsid w:val="00297629"/>
    <w:rsid w:val="002976A5"/>
    <w:rsid w:val="002A0014"/>
    <w:rsid w:val="002C1D66"/>
    <w:rsid w:val="002C6BE5"/>
    <w:rsid w:val="002D265C"/>
    <w:rsid w:val="002E5AAB"/>
    <w:rsid w:val="00302D73"/>
    <w:rsid w:val="00313A64"/>
    <w:rsid w:val="00317711"/>
    <w:rsid w:val="0033779B"/>
    <w:rsid w:val="00377A8B"/>
    <w:rsid w:val="00381F0B"/>
    <w:rsid w:val="003D5C98"/>
    <w:rsid w:val="003F0D4D"/>
    <w:rsid w:val="00407E4A"/>
    <w:rsid w:val="00463237"/>
    <w:rsid w:val="00463C54"/>
    <w:rsid w:val="004717D2"/>
    <w:rsid w:val="004907E5"/>
    <w:rsid w:val="004945BA"/>
    <w:rsid w:val="004B1411"/>
    <w:rsid w:val="004F20EC"/>
    <w:rsid w:val="004F57FD"/>
    <w:rsid w:val="005102A6"/>
    <w:rsid w:val="00524E8E"/>
    <w:rsid w:val="0053178A"/>
    <w:rsid w:val="0053293F"/>
    <w:rsid w:val="00535A87"/>
    <w:rsid w:val="00570F63"/>
    <w:rsid w:val="005C3E56"/>
    <w:rsid w:val="005F43C3"/>
    <w:rsid w:val="005F4710"/>
    <w:rsid w:val="006258A5"/>
    <w:rsid w:val="00631E1F"/>
    <w:rsid w:val="00653F7A"/>
    <w:rsid w:val="00664466"/>
    <w:rsid w:val="006A4813"/>
    <w:rsid w:val="006C7C2E"/>
    <w:rsid w:val="006F5AC9"/>
    <w:rsid w:val="0071170F"/>
    <w:rsid w:val="007138CF"/>
    <w:rsid w:val="007242E1"/>
    <w:rsid w:val="007331B8"/>
    <w:rsid w:val="00752CCB"/>
    <w:rsid w:val="00753BDE"/>
    <w:rsid w:val="00763BCC"/>
    <w:rsid w:val="00781208"/>
    <w:rsid w:val="00784A10"/>
    <w:rsid w:val="0078590C"/>
    <w:rsid w:val="007B3167"/>
    <w:rsid w:val="007B4353"/>
    <w:rsid w:val="007C17F9"/>
    <w:rsid w:val="007D7668"/>
    <w:rsid w:val="007E0853"/>
    <w:rsid w:val="007F02A7"/>
    <w:rsid w:val="00837E2E"/>
    <w:rsid w:val="008465A8"/>
    <w:rsid w:val="0087620E"/>
    <w:rsid w:val="008A189F"/>
    <w:rsid w:val="008A2CB9"/>
    <w:rsid w:val="008C56A1"/>
    <w:rsid w:val="008D78AF"/>
    <w:rsid w:val="008E2CDB"/>
    <w:rsid w:val="008E7B31"/>
    <w:rsid w:val="008F3060"/>
    <w:rsid w:val="00901730"/>
    <w:rsid w:val="00910C07"/>
    <w:rsid w:val="0091156F"/>
    <w:rsid w:val="0091579F"/>
    <w:rsid w:val="00917017"/>
    <w:rsid w:val="00924E6E"/>
    <w:rsid w:val="0092745C"/>
    <w:rsid w:val="0094450B"/>
    <w:rsid w:val="00962605"/>
    <w:rsid w:val="00966187"/>
    <w:rsid w:val="00967D19"/>
    <w:rsid w:val="00996D36"/>
    <w:rsid w:val="009C0F71"/>
    <w:rsid w:val="009C428F"/>
    <w:rsid w:val="009C44E0"/>
    <w:rsid w:val="009F4992"/>
    <w:rsid w:val="00A11214"/>
    <w:rsid w:val="00A355F3"/>
    <w:rsid w:val="00A67AEC"/>
    <w:rsid w:val="00A73C98"/>
    <w:rsid w:val="00A9290F"/>
    <w:rsid w:val="00AD0B9B"/>
    <w:rsid w:val="00AE2876"/>
    <w:rsid w:val="00B05CC3"/>
    <w:rsid w:val="00B14477"/>
    <w:rsid w:val="00B24A90"/>
    <w:rsid w:val="00B41AFE"/>
    <w:rsid w:val="00B50733"/>
    <w:rsid w:val="00B64328"/>
    <w:rsid w:val="00B7476B"/>
    <w:rsid w:val="00BA673B"/>
    <w:rsid w:val="00BB2650"/>
    <w:rsid w:val="00BC3424"/>
    <w:rsid w:val="00BF3F56"/>
    <w:rsid w:val="00BF5253"/>
    <w:rsid w:val="00C04BB2"/>
    <w:rsid w:val="00C26C83"/>
    <w:rsid w:val="00C82F1F"/>
    <w:rsid w:val="00C923CC"/>
    <w:rsid w:val="00C93B64"/>
    <w:rsid w:val="00CC2C86"/>
    <w:rsid w:val="00CD2C0C"/>
    <w:rsid w:val="00CD7FB2"/>
    <w:rsid w:val="00D01338"/>
    <w:rsid w:val="00D10390"/>
    <w:rsid w:val="00D2577B"/>
    <w:rsid w:val="00D31927"/>
    <w:rsid w:val="00D55FCE"/>
    <w:rsid w:val="00D60F97"/>
    <w:rsid w:val="00D8729A"/>
    <w:rsid w:val="00D9095A"/>
    <w:rsid w:val="00D959EA"/>
    <w:rsid w:val="00DD313A"/>
    <w:rsid w:val="00DD3CBD"/>
    <w:rsid w:val="00DE3D14"/>
    <w:rsid w:val="00DE5ABA"/>
    <w:rsid w:val="00DF2F38"/>
    <w:rsid w:val="00E0269D"/>
    <w:rsid w:val="00E04395"/>
    <w:rsid w:val="00E20B31"/>
    <w:rsid w:val="00E27457"/>
    <w:rsid w:val="00EB052E"/>
    <w:rsid w:val="00EB38C6"/>
    <w:rsid w:val="00EC5AC2"/>
    <w:rsid w:val="00F17A98"/>
    <w:rsid w:val="00F404D0"/>
    <w:rsid w:val="00F4381F"/>
    <w:rsid w:val="00F712C3"/>
    <w:rsid w:val="00F873F9"/>
    <w:rsid w:val="00FA2ACB"/>
    <w:rsid w:val="00FA2B67"/>
    <w:rsid w:val="00FB05A9"/>
    <w:rsid w:val="00FC2607"/>
    <w:rsid w:val="00FC7F07"/>
    <w:rsid w:val="00FF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AD681"/>
  <w15:chartTrackingRefBased/>
  <w15:docId w15:val="{10FA80EB-BB4F-427A-B7FB-73039BEFC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432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43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5FCE"/>
    <w:rPr>
      <w:color w:val="1B2B11" w:themeColor="accent6" w:themeShade="4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338"/>
    <w:rPr>
      <w:color w:val="605E5C"/>
      <w:shd w:val="clear" w:color="auto" w:fill="E1DFDD"/>
    </w:rPr>
  </w:style>
  <w:style w:type="paragraph" w:customStyle="1" w:styleId="Default">
    <w:name w:val="Default"/>
    <w:rsid w:val="00D01338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873F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001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014"/>
  </w:style>
  <w:style w:type="paragraph" w:styleId="Footer">
    <w:name w:val="footer"/>
    <w:basedOn w:val="Normal"/>
    <w:link w:val="FooterChar"/>
    <w:uiPriority w:val="99"/>
    <w:unhideWhenUsed/>
    <w:rsid w:val="002A001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ustomerservice@foodedassist.com.au" TargetMode="External"/><Relationship Id="rId13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oodstudies.com.au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oodedassist.com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customerservice@foodedassist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oodstudies.com.au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709E5-6390-47E5-89FC-C25DCB511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80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Carolyn Mittra</cp:lastModifiedBy>
  <cp:revision>8</cp:revision>
  <cp:lastPrinted>2021-10-13T00:53:00Z</cp:lastPrinted>
  <dcterms:created xsi:type="dcterms:W3CDTF">2025-08-24T14:00:00Z</dcterms:created>
  <dcterms:modified xsi:type="dcterms:W3CDTF">2025-10-13T10:50:00Z</dcterms:modified>
</cp:coreProperties>
</file>